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46F" w:rsidRDefault="0066246F">
      <w:pPr>
        <w:spacing w:before="5" w:after="0" w:line="100" w:lineRule="exact"/>
        <w:rPr>
          <w:sz w:val="10"/>
          <w:szCs w:val="10"/>
        </w:rPr>
      </w:pPr>
    </w:p>
    <w:p w:rsidR="0066246F" w:rsidRDefault="002E5ED2" w:rsidP="00BE6A56">
      <w:pPr>
        <w:spacing w:after="0" w:line="240" w:lineRule="auto"/>
        <w:ind w:left="103" w:right="-20"/>
        <w:rPr>
          <w:sz w:val="15"/>
          <w:szCs w:val="15"/>
        </w:rPr>
      </w:pPr>
      <w:r>
        <w:rPr>
          <w:noProof/>
        </w:rPr>
        <w:drawing>
          <wp:inline distT="0" distB="0" distL="0" distR="0">
            <wp:extent cx="666750" cy="676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2E5ED2">
      <w:pPr>
        <w:tabs>
          <w:tab w:val="left" w:pos="3700"/>
          <w:tab w:val="left" w:pos="7980"/>
          <w:tab w:val="left" w:pos="12360"/>
        </w:tabs>
        <w:spacing w:before="34" w:after="0" w:line="240" w:lineRule="auto"/>
        <w:ind w:left="100" w:right="-20"/>
        <w:rPr>
          <w:rFonts w:ascii="Times New Roman" w:eastAsia="Times New Roman" w:hAnsi="Times New Roman" w:cs="Times New Roman"/>
          <w:color w:val="231F20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1072" behindDoc="1" locked="0" layoutInCell="1" allowOverlap="1">
            <wp:simplePos x="0" y="0"/>
            <wp:positionH relativeFrom="page">
              <wp:posOffset>9067800</wp:posOffset>
            </wp:positionH>
            <wp:positionV relativeFrom="paragraph">
              <wp:posOffset>-1026160</wp:posOffset>
            </wp:positionV>
            <wp:extent cx="690880" cy="756920"/>
            <wp:effectExtent l="0" t="0" r="0" b="508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880" cy="756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12700</wp:posOffset>
                </wp:positionV>
                <wp:extent cx="2032000" cy="1270"/>
                <wp:effectExtent l="9525" t="7620" r="6350" b="10160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00" cy="1270"/>
                          <a:chOff x="480" y="20"/>
                          <a:chExt cx="3200" cy="2"/>
                        </a:xfrm>
                      </wpg:grpSpPr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480" y="20"/>
                            <a:ext cx="3200" cy="2"/>
                          </a:xfrm>
                          <a:custGeom>
                            <a:avLst/>
                            <a:gdLst>
                              <a:gd name="T0" fmla="+- 0 480 480"/>
                              <a:gd name="T1" fmla="*/ T0 w 3200"/>
                              <a:gd name="T2" fmla="+- 0 3680 480"/>
                              <a:gd name="T3" fmla="*/ T2 w 32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200">
                                <a:moveTo>
                                  <a:pt x="0" y="0"/>
                                </a:moveTo>
                                <a:lnTo>
                                  <a:pt x="32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681254" id="Group 25" o:spid="_x0000_s1026" style="position:absolute;margin-left:24pt;margin-top:1pt;width:160pt;height:.1pt;z-index:-251664384;mso-position-horizontal-relative:page" coordorigin="480,20" coordsize="32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">
                <v:shape id="Freeform 26" o:spid="_x0000_s1027" style="position:absolute;left:480;top:20;width:3200;height:2;visibility:visible;mso-wrap-style:square;v-text-anchor:top" coordsize="3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6dNsQA&#10;AADbAAAADwAAAGRycy9kb3ducmV2LnhtbESPT2vCQBTE70K/w/IKXkQ3zUFLdJXSauil4F+8vmZf&#10;s8Hs25hdNX77bkHocZiZ3zCzRWdrcaXWV44VvIwSEMSF0xWXCva71fAVhA/IGmvHpOBOHhbzp94M&#10;M+1uvKHrNpQiQthnqMCE0GRS+sKQRT9yDXH0flxrMUTZllK3eItwW8s0ScbSYsVxwWBD74aK0/Zi&#10;FVyCudP36YybyZdbDw7L40ees1L95+5tCiJQF/7Dj/anVpCO4e9L/AF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+nTbEAAAA2wAAAA8AAAAAAAAAAAAAAAAAmAIAAGRycy9k&#10;b3ducmV2LnhtbFBLBQYAAAAABAAEAPUAAACJAwAAAAA=&#10;" path="m,l3200,e" filled="f" strokecolor="#221e1f" strokeweight=".4pt">
                  <v:path arrowok="t" o:connecttype="custom" o:connectlocs="0,0;32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2527300</wp:posOffset>
                </wp:positionH>
                <wp:positionV relativeFrom="paragraph">
                  <wp:posOffset>12700</wp:posOffset>
                </wp:positionV>
                <wp:extent cx="2603500" cy="1270"/>
                <wp:effectExtent l="12700" t="7620" r="12700" b="10160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3500" cy="1270"/>
                          <a:chOff x="3980" y="20"/>
                          <a:chExt cx="4100" cy="2"/>
                        </a:xfrm>
                      </wpg:grpSpPr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3980" y="20"/>
                            <a:ext cx="4100" cy="2"/>
                          </a:xfrm>
                          <a:custGeom>
                            <a:avLst/>
                            <a:gdLst>
                              <a:gd name="T0" fmla="+- 0 3980 3980"/>
                              <a:gd name="T1" fmla="*/ T0 w 4100"/>
                              <a:gd name="T2" fmla="+- 0 8080 3980"/>
                              <a:gd name="T3" fmla="*/ T2 w 41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00">
                                <a:moveTo>
                                  <a:pt x="0" y="0"/>
                                </a:moveTo>
                                <a:lnTo>
                                  <a:pt x="41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270AF7" id="Group 23" o:spid="_x0000_s1026" style="position:absolute;margin-left:199pt;margin-top:1pt;width:205pt;height:.1pt;z-index:-251663360;mso-position-horizontal-relative:page" coordorigin="3980,20" coordsize="41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">
                <v:shape id="Freeform 24" o:spid="_x0000_s1027" style="position:absolute;left:3980;top:20;width:4100;height:2;visibility:visible;mso-wrap-style:square;v-text-anchor:top" coordsize="41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/sW8QA&#10;AADbAAAADwAAAGRycy9kb3ducmV2LnhtbESPT2sCMRTE70K/Q3iCN82qRWQ1Stm2tsVL/XPo8bF5&#10;zS7dvCxJdNdv3xSEHoeZ+Q2z3va2EVfyoXasYDrJQBCXTtdsFJxPr+MliBCRNTaOScGNAmw3D4M1&#10;5tp1fKDrMRqRIBxyVFDF2OZShrIii2HiWuLkfTtvMSbpjdQeuwS3jZxl2UJarDktVNhSUVH5c7xY&#10;BS+Hovjsdm8fc3PbfxEbL5+7vVKjYf+0AhGpj//he/tdK5g9wt+X9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y/7FvEAAAA2wAAAA8AAAAAAAAAAAAAAAAAmAIAAGRycy9k&#10;b3ducmV2LnhtbFBLBQYAAAAABAAEAPUAAACJAwAAAAA=&#10;" path="m,l4100,e" filled="f" strokecolor="#221e1f" strokeweight=".4pt">
                  <v:path arrowok="t" o:connecttype="custom" o:connectlocs="0,0;41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257800</wp:posOffset>
                </wp:positionH>
                <wp:positionV relativeFrom="paragraph">
                  <wp:posOffset>12700</wp:posOffset>
                </wp:positionV>
                <wp:extent cx="2667000" cy="1270"/>
                <wp:effectExtent l="9525" t="7620" r="9525" b="10160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67000" cy="1270"/>
                          <a:chOff x="8280" y="20"/>
                          <a:chExt cx="4200" cy="2"/>
                        </a:xfrm>
                      </wpg:grpSpPr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8280" y="20"/>
                            <a:ext cx="4200" cy="2"/>
                          </a:xfrm>
                          <a:custGeom>
                            <a:avLst/>
                            <a:gdLst>
                              <a:gd name="T0" fmla="+- 0 8280 8280"/>
                              <a:gd name="T1" fmla="*/ T0 w 4200"/>
                              <a:gd name="T2" fmla="+- 0 12480 8280"/>
                              <a:gd name="T3" fmla="*/ T2 w 42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00">
                                <a:moveTo>
                                  <a:pt x="0" y="0"/>
                                </a:moveTo>
                                <a:lnTo>
                                  <a:pt x="42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C06890" id="Group 21" o:spid="_x0000_s1026" style="position:absolute;margin-left:414pt;margin-top:1pt;width:210pt;height:.1pt;z-index:-251662336;mso-position-horizontal-relative:page" coordorigin="8280,20" coordsize="42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">
                <v:shape id="Freeform 22" o:spid="_x0000_s1027" style="position:absolute;left:8280;top:20;width:4200;height:2;visibility:visible;mso-wrap-style:square;v-text-anchor:top" coordsize="42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4GSocYA&#10;AADbAAAADwAAAGRycy9kb3ducmV2LnhtbESPQWsCMRSE74X+h/AKXopm3YOtq1FqoWiLh+oKXh+b&#10;52bp5mVJorv9902h0OMwM98wy/VgW3EjHxrHCqaTDARx5XTDtYJT+TZ+BhEissbWMSn4pgDr1f3d&#10;Egvtej7Q7RhrkSAcClRgYuwKKUNlyGKYuI44eRfnLcYkfS21xz7BbSvzLJtJiw2nBYMdvRqqvo5X&#10;q+A835TZ08bvZWnm08dt318/3j+VGj0MLwsQkYb4H/5r77SCPIffL+kHy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4GSocYAAADbAAAADwAAAAAAAAAAAAAAAACYAgAAZHJz&#10;L2Rvd25yZXYueG1sUEsFBgAAAAAEAAQA9QAAAIsDAAAAAA==&#10;" path="m,l4200,e" filled="f" strokecolor="#221e1f" strokeweight=".4pt">
                  <v:path arrowok="t" o:connecttype="custom" o:connectlocs="0,0;42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7975600</wp:posOffset>
                </wp:positionH>
                <wp:positionV relativeFrom="paragraph">
                  <wp:posOffset>12700</wp:posOffset>
                </wp:positionV>
                <wp:extent cx="1778000" cy="1270"/>
                <wp:effectExtent l="12700" t="7620" r="9525" b="10160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8000" cy="1270"/>
                          <a:chOff x="12560" y="20"/>
                          <a:chExt cx="2800" cy="2"/>
                        </a:xfrm>
                      </wpg:grpSpPr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12560" y="20"/>
                            <a:ext cx="2800" cy="2"/>
                          </a:xfrm>
                          <a:custGeom>
                            <a:avLst/>
                            <a:gdLst>
                              <a:gd name="T0" fmla="+- 0 12560 12560"/>
                              <a:gd name="T1" fmla="*/ T0 w 2800"/>
                              <a:gd name="T2" fmla="+- 0 15360 12560"/>
                              <a:gd name="T3" fmla="*/ T2 w 2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00">
                                <a:moveTo>
                                  <a:pt x="0" y="0"/>
                                </a:moveTo>
                                <a:lnTo>
                                  <a:pt x="28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D84075" id="Group 19" o:spid="_x0000_s1026" style="position:absolute;margin-left:628pt;margin-top:1pt;width:140pt;height:.1pt;z-index:-251661312;mso-position-horizontal-relative:page" coordorigin="12560,20" coordsize="2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">
                <v:shape id="Freeform 20" o:spid="_x0000_s1027" style="position:absolute;left:12560;top:20;width:2800;height:2;visibility:visible;mso-wrap-style:square;v-text-anchor:top" coordsize="2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S6l8AA&#10;AADbAAAADwAAAGRycy9kb3ducmV2LnhtbERPTWvCQBC9C/6HZQRvujEHLWk2IkqLlx5iBPE2ZKdJ&#10;2uxsyK5J/Pfdg9Dj432n+8m0YqDeNZYVbNYRCOLS6oYrBdfiY/UGwnlkja1lUvAkB/tsPksx0Xbk&#10;nIaLr0QIYZeggtr7LpHSlTUZdGvbEQfu2/YGfYB9JXWPYwg3rYyjaCsNNhwaauzoWFP5e3kYBZOO&#10;81vxFX/eeWdOedEUj879KLVcTId3EJ4m/y9+uc9aQRzWhy/hB8js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S6l8AAAADbAAAADwAAAAAAAAAAAAAAAACYAgAAZHJzL2Rvd25y&#10;ZXYueG1sUEsFBgAAAAAEAAQA9QAAAIUDAAAAAA==&#10;" path="m,l2800,e" filled="f" strokecolor="#221e1f" strokeweight=".4pt">
                  <v:path arrowok="t" o:connecttype="custom" o:connectlocs="0,0;2800,0" o:connectangles="0,0"/>
                </v:shape>
                <w10:wrap anchorx="page"/>
              </v:group>
            </w:pict>
          </mc:Fallback>
        </mc:AlternateConten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Last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>First</w:t>
      </w:r>
      <w:r w:rsidR="002919B0"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Name(s)</w:t>
      </w:r>
      <w:r w:rsidR="002919B0"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(and</w:t>
      </w:r>
      <w:r w:rsidR="002919B0"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4-H</w:t>
      </w:r>
      <w:r w:rsidR="002919B0"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Age(s) if</w:t>
      </w:r>
      <w:r w:rsidR="002919B0"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4-H Project)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>4-H Club</w:t>
      </w:r>
      <w:r w:rsidR="002919B0"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or F</w:t>
      </w:r>
      <w:r w:rsidR="002919B0"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>F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 w:rsidR="002919B0"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Chapter</w:t>
      </w:r>
      <w:r w:rsidR="002919B0"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Name</w: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>County</w:t>
      </w:r>
    </w:p>
    <w:p w:rsidR="00BE6A56" w:rsidRDefault="00BE6A56" w:rsidP="00BE6A56">
      <w:pPr>
        <w:tabs>
          <w:tab w:val="left" w:pos="3700"/>
          <w:tab w:val="left" w:pos="7980"/>
          <w:tab w:val="left" w:pos="1236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color w:val="231F20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________________________________     ____________________________________</w:t>
      </w:r>
    </w:p>
    <w:p w:rsidR="0066246F" w:rsidRDefault="00BE6A56" w:rsidP="00BE6A56">
      <w:pPr>
        <w:spacing w:after="0" w:line="240" w:lineRule="auto"/>
        <w:ind w:firstLine="100"/>
        <w:rPr>
          <w:sz w:val="12"/>
          <w:szCs w:val="12"/>
        </w:rPr>
      </w:pPr>
      <w:r w:rsidRPr="00BE6A56">
        <w:rPr>
          <w:rFonts w:ascii="Times New Roman" w:eastAsia="Times New Roman" w:hAnsi="Times New Roman" w:cs="Times New Roman"/>
          <w:color w:val="231F20"/>
          <w:sz w:val="20"/>
          <w:szCs w:val="20"/>
        </w:rPr>
        <w:t>YQCA#</w:t>
      </w:r>
      <w:r w:rsidRPr="00BE6A56"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 xml:space="preserve">   </w:t>
      </w:r>
      <w:r w:rsidRPr="00BE6A56">
        <w:rPr>
          <w:rFonts w:ascii="Times New Roman" w:eastAsia="Times New Roman" w:hAnsi="Times New Roman" w:cs="Times New Roman"/>
          <w:color w:val="231F20"/>
          <w:sz w:val="20"/>
          <w:szCs w:val="20"/>
        </w:rPr>
        <w:t>Premise ID #</w:t>
      </w:r>
      <w:r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</w:r>
    </w:p>
    <w:p w:rsidR="0066246F" w:rsidRDefault="002919B0" w:rsidP="001765C1">
      <w:pPr>
        <w:spacing w:after="0" w:line="240" w:lineRule="auto"/>
        <w:ind w:left="4787" w:right="255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color w:val="231F20"/>
        </w:rPr>
        <w:t>NEBRASKA</w:t>
      </w:r>
      <w:r>
        <w:rPr>
          <w:rFonts w:ascii="Times New Roman" w:eastAsia="Times New Roman" w:hAnsi="Times New Roman" w:cs="Times New Roman"/>
          <w:b/>
          <w:bCs/>
          <w:color w:val="231F20"/>
          <w:spacing w:val="-1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</w:rPr>
        <w:t>4-H</w:t>
      </w:r>
      <w:r>
        <w:rPr>
          <w:rFonts w:ascii="Times New Roman" w:eastAsia="Times New Roman" w:hAnsi="Times New Roman" w:cs="Times New Roman"/>
          <w:b/>
          <w:bCs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</w:rPr>
        <w:t>and F</w:t>
      </w:r>
      <w:r>
        <w:rPr>
          <w:rFonts w:ascii="Times New Roman" w:eastAsia="Times New Roman" w:hAnsi="Times New Roman" w:cs="Times New Roman"/>
          <w:b/>
          <w:bCs/>
          <w:color w:val="231F20"/>
          <w:spacing w:val="-16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-15"/>
        </w:rPr>
        <w:t xml:space="preserve"> </w:t>
      </w:r>
      <w:r w:rsidR="00F446F9">
        <w:rPr>
          <w:rFonts w:ascii="Times New Roman" w:eastAsia="Times New Roman" w:hAnsi="Times New Roman" w:cs="Times New Roman"/>
          <w:b/>
          <w:bCs/>
          <w:color w:val="231F20"/>
          <w:spacing w:val="-15"/>
        </w:rPr>
        <w:t>COW/</w:t>
      </w:r>
      <w:r w:rsidR="0031654E">
        <w:rPr>
          <w:rFonts w:ascii="Times New Roman" w:eastAsia="Times New Roman" w:hAnsi="Times New Roman" w:cs="Times New Roman"/>
          <w:b/>
          <w:bCs/>
          <w:color w:val="231F20"/>
          <w:spacing w:val="-15"/>
        </w:rPr>
        <w:t>CALF</w:t>
      </w:r>
      <w:r w:rsidR="00F446F9">
        <w:rPr>
          <w:rFonts w:ascii="Times New Roman" w:eastAsia="Times New Roman" w:hAnsi="Times New Roman" w:cs="Times New Roman"/>
          <w:b/>
          <w:bCs/>
          <w:color w:val="231F20"/>
          <w:spacing w:val="-15"/>
        </w:rPr>
        <w:t xml:space="preserve"> PAIR</w:t>
      </w:r>
      <w:r w:rsidR="0031654E">
        <w:rPr>
          <w:rFonts w:ascii="Times New Roman" w:eastAsia="Times New Roman" w:hAnsi="Times New Roman" w:cs="Times New Roman"/>
          <w:b/>
          <w:bCs/>
          <w:color w:val="231F20"/>
          <w:spacing w:val="-15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</w:rPr>
        <w:t>OWNERSHIP</w:t>
      </w:r>
      <w:r>
        <w:rPr>
          <w:rFonts w:ascii="Times New Roman" w:eastAsia="Times New Roman" w:hAnsi="Times New Roman" w:cs="Times New Roman"/>
          <w:b/>
          <w:bCs/>
          <w:color w:val="231F20"/>
          <w:spacing w:val="-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</w:rPr>
        <w:t>AFFID</w:t>
      </w:r>
      <w:r>
        <w:rPr>
          <w:rFonts w:ascii="Times New Roman" w:eastAsia="Times New Roman" w:hAnsi="Times New Roman" w:cs="Times New Roman"/>
          <w:b/>
          <w:bCs/>
          <w:color w:val="231F20"/>
          <w:spacing w:val="-28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</w:rPr>
        <w:t>VIT</w:t>
      </w:r>
      <w:r>
        <w:rPr>
          <w:rFonts w:ascii="Times New Roman" w:eastAsia="Times New Roman" w:hAnsi="Times New Roman" w:cs="Times New Roman"/>
          <w:b/>
          <w:bCs/>
          <w:color w:val="231F20"/>
          <w:spacing w:val="-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18"/>
          <w:szCs w:val="18"/>
        </w:rPr>
        <w:t>(Re</w:t>
      </w:r>
      <w:r>
        <w:rPr>
          <w:rFonts w:ascii="Times New Roman" w:eastAsia="Times New Roman" w:hAnsi="Times New Roman" w:cs="Times New Roman"/>
          <w:b/>
          <w:bCs/>
          <w:color w:val="231F20"/>
          <w:spacing w:val="-10"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b/>
          <w:bCs/>
          <w:color w:val="231F20"/>
          <w:sz w:val="18"/>
          <w:szCs w:val="18"/>
        </w:rPr>
        <w:t xml:space="preserve">. </w:t>
      </w:r>
      <w:r w:rsidR="00511CDD">
        <w:rPr>
          <w:rFonts w:ascii="Times New Roman" w:eastAsia="Times New Roman" w:hAnsi="Times New Roman" w:cs="Times New Roman"/>
          <w:b/>
          <w:bCs/>
          <w:color w:val="231F20"/>
          <w:w w:val="99"/>
          <w:sz w:val="18"/>
          <w:szCs w:val="18"/>
        </w:rPr>
        <w:t>2/16</w:t>
      </w:r>
      <w:r>
        <w:rPr>
          <w:rFonts w:ascii="Times New Roman" w:eastAsia="Times New Roman" w:hAnsi="Times New Roman" w:cs="Times New Roman"/>
          <w:b/>
          <w:bCs/>
          <w:color w:val="231F20"/>
          <w:w w:val="99"/>
          <w:sz w:val="18"/>
          <w:szCs w:val="18"/>
        </w:rPr>
        <w:t>)</w:t>
      </w:r>
    </w:p>
    <w:p w:rsidR="0066246F" w:rsidRDefault="0066246F">
      <w:pPr>
        <w:spacing w:after="0"/>
        <w:jc w:val="center"/>
        <w:sectPr w:rsidR="0066246F">
          <w:type w:val="continuous"/>
          <w:pgSz w:w="15840" w:h="12240" w:orient="landscape"/>
          <w:pgMar w:top="240" w:right="360" w:bottom="280" w:left="380" w:header="720" w:footer="720" w:gutter="0"/>
          <w:cols w:space="720"/>
        </w:sectPr>
      </w:pPr>
    </w:p>
    <w:p w:rsidR="0066246F" w:rsidRDefault="0066246F">
      <w:pPr>
        <w:spacing w:before="5" w:after="0" w:line="160" w:lineRule="exact"/>
        <w:rPr>
          <w:sz w:val="16"/>
          <w:szCs w:val="16"/>
        </w:rPr>
      </w:pPr>
    </w:p>
    <w:p w:rsidR="0066246F" w:rsidRDefault="00F446F9" w:rsidP="00781EF7">
      <w:pPr>
        <w:spacing w:after="0" w:line="240" w:lineRule="auto"/>
        <w:ind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CF03093" wp14:editId="25848206">
                <wp:simplePos x="0" y="0"/>
                <wp:positionH relativeFrom="page">
                  <wp:posOffset>121920</wp:posOffset>
                </wp:positionH>
                <wp:positionV relativeFrom="paragraph">
                  <wp:posOffset>141605</wp:posOffset>
                </wp:positionV>
                <wp:extent cx="9860280" cy="4160520"/>
                <wp:effectExtent l="0" t="0" r="7620" b="1143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60280" cy="416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556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330"/>
                              <w:gridCol w:w="720"/>
                              <w:gridCol w:w="990"/>
                              <w:gridCol w:w="760"/>
                              <w:gridCol w:w="720"/>
                              <w:gridCol w:w="2840"/>
                              <w:gridCol w:w="2880"/>
                              <w:gridCol w:w="2160"/>
                              <w:gridCol w:w="900"/>
                              <w:gridCol w:w="1260"/>
                            </w:tblGrid>
                            <w:tr w:rsidR="00F446F9" w:rsidTr="00F446F9">
                              <w:trPr>
                                <w:trHeight w:hRule="exact" w:val="887"/>
                              </w:trPr>
                              <w:tc>
                                <w:tcPr>
                                  <w:tcW w:w="2330" w:type="dxa"/>
                                  <w:vMerge w:val="restart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1765C1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50" w:lineRule="auto"/>
                                    <w:ind w:left="244" w:right="190" w:firstLine="19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Bree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5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or Breeds Involved or Descriptio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1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7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Animals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Merge w:val="restart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1765C1">
                                  <w:pPr>
                                    <w:spacing w:before="1" w:after="0" w:line="140" w:lineRule="exact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40" w:lineRule="auto"/>
                                    <w:ind w:left="110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 xml:space="preserve">  Sex</w:t>
                                  </w:r>
                                </w:p>
                              </w:tc>
                              <w:tc>
                                <w:tcPr>
                                  <w:tcW w:w="990" w:type="dxa"/>
                                  <w:vMerge w:val="restart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1765C1">
                                  <w:pPr>
                                    <w:spacing w:before="1" w:after="0" w:line="100" w:lineRule="exact"/>
                                    <w:jc w:val="center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F7AF1">
                                  <w:pPr>
                                    <w:spacing w:after="0" w:line="240" w:lineRule="auto"/>
                                    <w:ind w:left="208" w:right="188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9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9"/>
                                      <w:sz w:val="20"/>
                                      <w:szCs w:val="20"/>
                                    </w:rPr>
                                    <w:t>Birth</w:t>
                                  </w:r>
                                </w:p>
                                <w:p w:rsidR="00F446F9" w:rsidRDefault="00F446F9" w:rsidP="001F7AF1">
                                  <w:pPr>
                                    <w:spacing w:after="0" w:line="240" w:lineRule="auto"/>
                                    <w:ind w:left="208" w:right="188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9"/>
                                      <w:sz w:val="20"/>
                                      <w:szCs w:val="20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480" w:type="dxa"/>
                                  <w:gridSpan w:val="2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1765C1">
                                  <w:pPr>
                                    <w:spacing w:after="0" w:line="170" w:lineRule="exact"/>
                                    <w:jc w:val="center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40" w:lineRule="auto"/>
                                    <w:ind w:left="176" w:right="156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Official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13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4-H</w:t>
                                  </w:r>
                                </w:p>
                                <w:p w:rsidR="00F446F9" w:rsidRDefault="00F446F9" w:rsidP="001765C1">
                                  <w:pPr>
                                    <w:spacing w:before="10" w:after="0" w:line="240" w:lineRule="auto"/>
                                    <w:ind w:left="342" w:right="322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 xml:space="preserve">Ear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18"/>
                                      <w:w w:val="99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ag</w:t>
                                  </w:r>
                                </w:p>
                              </w:tc>
                              <w:tc>
                                <w:tcPr>
                                  <w:tcW w:w="5720" w:type="dxa"/>
                                  <w:gridSpan w:val="2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1765C1">
                                  <w:pPr>
                                    <w:spacing w:after="0" w:line="170" w:lineRule="exact"/>
                                    <w:jc w:val="center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F446F9" w:rsidRDefault="00F446F9" w:rsidP="001765C1">
                                  <w:pPr>
                                    <w:spacing w:after="0" w:line="250" w:lineRule="auto"/>
                                    <w:ind w:right="1338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14"/>
                                      <w:w w:val="98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8"/>
                                      <w:sz w:val="24"/>
                                      <w:szCs w:val="24"/>
                                    </w:rPr>
                                    <w:t xml:space="preserve">                </w:t>
                                  </w:r>
                                  <w:r w:rsidRPr="00781EF7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8"/>
                                      <w:sz w:val="24"/>
                                      <w:szCs w:val="24"/>
                                    </w:rPr>
                                    <w:t>4-H/F</w:t>
                                  </w:r>
                                  <w:r w:rsidRPr="00781EF7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18"/>
                                      <w:w w:val="98"/>
                                      <w:sz w:val="24"/>
                                      <w:szCs w:val="24"/>
                                    </w:rPr>
                                    <w:t>FA</w:t>
                                  </w:r>
                                </w:p>
                                <w:p w:rsidR="00F446F9" w:rsidRPr="00781EF7" w:rsidRDefault="00F446F9" w:rsidP="001765C1">
                                  <w:pPr>
                                    <w:spacing w:after="0" w:line="250" w:lineRule="auto"/>
                                    <w:ind w:right="1338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4"/>
                                      <w:szCs w:val="24"/>
                                    </w:rPr>
                                    <w:t xml:space="preserve">                </w:t>
                                  </w:r>
                                  <w:r w:rsidRPr="00781EF7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4"/>
                                      <w:szCs w:val="24"/>
                                    </w:rPr>
                                    <w:t xml:space="preserve">EID </w:t>
                                  </w:r>
                                  <w:r w:rsidRPr="00781EF7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18"/>
                                      <w:w w:val="99"/>
                                      <w:sz w:val="24"/>
                                      <w:szCs w:val="24"/>
                                    </w:rPr>
                                    <w:t>T</w:t>
                                  </w:r>
                                  <w:r w:rsidRPr="00781EF7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4"/>
                                      <w:szCs w:val="24"/>
                                    </w:rPr>
                                    <w:t>ag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vMerge w:val="restart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F446F9">
                                  <w:pPr>
                                    <w:spacing w:before="1" w:after="0" w:line="100" w:lineRule="exact"/>
                                    <w:jc w:val="center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F446F9" w:rsidRDefault="00F446F9" w:rsidP="00F446F9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F446F9">
                                  <w:pPr>
                                    <w:spacing w:after="0" w:line="200" w:lineRule="exac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F446F9">
                                  <w:pPr>
                                    <w:spacing w:after="0" w:line="250" w:lineRule="auto"/>
                                    <w:ind w:left="140" w:right="85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 w:rsidP="00F446F9">
                                  <w:pPr>
                                    <w:spacing w:after="0" w:line="250" w:lineRule="auto"/>
                                    <w:ind w:right="85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Name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pacing w:val="-5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&amp; Registration Number of Project Animal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4" w:space="0" w:color="auto"/>
                                    <w:right w:val="single" w:sz="8" w:space="0" w:color="231F20"/>
                                  </w:tcBorders>
                                </w:tcPr>
                                <w:p w:rsidR="00F446F9" w:rsidRDefault="00F446F9" w:rsidP="00F446F9">
                                  <w:pPr>
                                    <w:spacing w:before="1" w:after="0" w:line="240" w:lineRule="auto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Pr="00F446F9" w:rsidRDefault="00F446F9" w:rsidP="00F446F9">
                                  <w:pPr>
                                    <w:spacing w:before="1" w:after="0"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Name</w:t>
                                  </w:r>
                                  <w:r w:rsidRPr="00F446F9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&amp; Registration Number</w:t>
                                  </w:r>
                                </w:p>
                              </w:tc>
                            </w:tr>
                            <w:tr w:rsidR="00F446F9" w:rsidTr="00F446F9">
                              <w:trPr>
                                <w:trHeight w:hRule="exact" w:val="730"/>
                              </w:trPr>
                              <w:tc>
                                <w:tcPr>
                                  <w:tcW w:w="2330" w:type="dxa"/>
                                  <w:vMerge/>
                                  <w:tcBorders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vMerge/>
                                  <w:tcBorders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vMerge/>
                                  <w:tcBorders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before="14" w:after="0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after="0" w:line="240" w:lineRule="auto"/>
                                    <w:ind w:left="122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Right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before="14" w:after="0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after="0" w:line="240" w:lineRule="auto"/>
                                    <w:ind w:left="183" w:right="-20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sz w:val="20"/>
                                      <w:szCs w:val="20"/>
                                    </w:rPr>
                                    <w:t>Left</w:t>
                                  </w:r>
                                </w:p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before="14" w:after="0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after="0" w:line="240" w:lineRule="auto"/>
                                    <w:ind w:left="597" w:right="577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9"/>
                                      <w:sz w:val="20"/>
                                      <w:szCs w:val="20"/>
                                    </w:rPr>
                                    <w:t>Right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>
                                  <w:pPr>
                                    <w:spacing w:after="0" w:line="200" w:lineRule="exac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before="14" w:after="0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F446F9" w:rsidRDefault="00F446F9">
                                  <w:pPr>
                                    <w:spacing w:after="0" w:line="240" w:lineRule="auto"/>
                                    <w:ind w:left="658" w:right="638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i/>
                                      <w:color w:val="231F20"/>
                                      <w:w w:val="99"/>
                                      <w:sz w:val="20"/>
                                      <w:szCs w:val="20"/>
                                    </w:rPr>
                                    <w:t>Left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vMerge/>
                                  <w:tcBorders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8" w:space="0" w:color="231F20"/>
                                    <w:bottom w:val="single" w:sz="4" w:space="0" w:color="auto"/>
                                    <w:right w:val="single" w:sz="8" w:space="0" w:color="231F20"/>
                                  </w:tcBorders>
                                </w:tcPr>
                                <w:p w:rsidR="00F446F9" w:rsidRDefault="00F446F9">
                                  <w:r>
                                    <w:t>Sire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8" w:space="0" w:color="231F20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>
                                  <w:r>
                                    <w:t>Dam</w:t>
                                  </w:r>
                                </w:p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23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  <w:tr w:rsidR="00F446F9" w:rsidTr="00F446F9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233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9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72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4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8" w:space="0" w:color="231F20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2160" w:type="dxa"/>
                                  <w:tcBorders>
                                    <w:top w:val="single" w:sz="8" w:space="0" w:color="231F20"/>
                                    <w:left w:val="single" w:sz="8" w:space="0" w:color="231F20"/>
                                    <w:bottom w:val="single" w:sz="8" w:space="0" w:color="231F20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90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F446F9" w:rsidRDefault="00F446F9"/>
                              </w:tc>
                            </w:tr>
                          </w:tbl>
                          <w:p w:rsidR="0066246F" w:rsidRDefault="0066246F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F03093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9.6pt;margin-top:11.15pt;width:776.4pt;height:327.6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" filled="f" stroked="f">
                <v:textbox inset="0,0,0,0">
                  <w:txbxContent>
                    <w:tbl>
                      <w:tblPr>
                        <w:tblW w:w="1556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330"/>
                        <w:gridCol w:w="720"/>
                        <w:gridCol w:w="990"/>
                        <w:gridCol w:w="760"/>
                        <w:gridCol w:w="720"/>
                        <w:gridCol w:w="2840"/>
                        <w:gridCol w:w="2880"/>
                        <w:gridCol w:w="2160"/>
                        <w:gridCol w:w="900"/>
                        <w:gridCol w:w="1260"/>
                      </w:tblGrid>
                      <w:tr w:rsidR="00F446F9" w:rsidTr="00F446F9">
                        <w:trPr>
                          <w:trHeight w:hRule="exact" w:val="887"/>
                        </w:trPr>
                        <w:tc>
                          <w:tcPr>
                            <w:tcW w:w="2330" w:type="dxa"/>
                            <w:vMerge w:val="restart"/>
                            <w:tcBorders>
                              <w:top w:val="single" w:sz="8" w:space="0" w:color="231F20"/>
                              <w:left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 w:rsidP="001765C1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50" w:lineRule="auto"/>
                              <w:ind w:left="244" w:right="190" w:firstLine="19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Bree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5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or Breeds Involved or Descriptio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7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Animals</w:t>
                            </w:r>
                          </w:p>
                        </w:tc>
                        <w:tc>
                          <w:tcPr>
                            <w:tcW w:w="720" w:type="dxa"/>
                            <w:vMerge w:val="restart"/>
                            <w:tcBorders>
                              <w:top w:val="single" w:sz="8" w:space="0" w:color="231F20"/>
                              <w:left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 w:rsidP="001765C1">
                            <w:pPr>
                              <w:spacing w:before="1" w:after="0" w:line="140" w:lineRule="exact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40" w:lineRule="auto"/>
                              <w:ind w:left="110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 xml:space="preserve">  Sex</w:t>
                            </w:r>
                          </w:p>
                        </w:tc>
                        <w:tc>
                          <w:tcPr>
                            <w:tcW w:w="990" w:type="dxa"/>
                            <w:vMerge w:val="restart"/>
                            <w:tcBorders>
                              <w:top w:val="single" w:sz="8" w:space="0" w:color="231F20"/>
                              <w:left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 w:rsidP="001765C1">
                            <w:pPr>
                              <w:spacing w:before="1" w:after="0" w:line="100" w:lineRule="exact"/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F7AF1">
                            <w:pPr>
                              <w:spacing w:after="0" w:line="240" w:lineRule="auto"/>
                              <w:ind w:left="208" w:right="188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9"/>
                                <w:sz w:val="20"/>
                                <w:szCs w:val="20"/>
                              </w:rPr>
                              <w:t>Birth</w:t>
                            </w:r>
                          </w:p>
                          <w:p w:rsidR="00F446F9" w:rsidRDefault="00F446F9" w:rsidP="001F7AF1">
                            <w:pPr>
                              <w:spacing w:after="0" w:line="240" w:lineRule="auto"/>
                              <w:ind w:left="208" w:right="188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9"/>
                                <w:sz w:val="20"/>
                                <w:szCs w:val="20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1480" w:type="dxa"/>
                            <w:gridSpan w:val="2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 w:rsidP="001765C1">
                            <w:pPr>
                              <w:spacing w:after="0" w:line="170" w:lineRule="exact"/>
                              <w:jc w:val="center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40" w:lineRule="auto"/>
                              <w:ind w:left="176" w:right="156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Officia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1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4-H</w:t>
                            </w:r>
                          </w:p>
                          <w:p w:rsidR="00F446F9" w:rsidRDefault="00F446F9" w:rsidP="001765C1">
                            <w:pPr>
                              <w:spacing w:before="10" w:after="0" w:line="240" w:lineRule="auto"/>
                              <w:ind w:left="342" w:right="322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 xml:space="preserve">Ear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18"/>
                                <w:w w:val="99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ag</w:t>
                            </w:r>
                          </w:p>
                        </w:tc>
                        <w:tc>
                          <w:tcPr>
                            <w:tcW w:w="5720" w:type="dxa"/>
                            <w:gridSpan w:val="2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 w:rsidP="001765C1">
                            <w:pPr>
                              <w:spacing w:after="0" w:line="170" w:lineRule="exact"/>
                              <w:jc w:val="center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:rsidR="00F446F9" w:rsidRDefault="00F446F9" w:rsidP="001765C1">
                            <w:pPr>
                              <w:spacing w:after="0" w:line="250" w:lineRule="auto"/>
                              <w:ind w:right="1338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14"/>
                                <w:w w:val="9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8"/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  <w:r w:rsidRPr="00781EF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8"/>
                                <w:sz w:val="24"/>
                                <w:szCs w:val="24"/>
                              </w:rPr>
                              <w:t>4-H/F</w:t>
                            </w:r>
                            <w:r w:rsidRPr="00781EF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18"/>
                                <w:w w:val="98"/>
                                <w:sz w:val="24"/>
                                <w:szCs w:val="24"/>
                              </w:rPr>
                              <w:t>FA</w:t>
                            </w:r>
                          </w:p>
                          <w:p w:rsidR="00F446F9" w:rsidRPr="00781EF7" w:rsidRDefault="00F446F9" w:rsidP="001765C1">
                            <w:pPr>
                              <w:spacing w:after="0" w:line="250" w:lineRule="auto"/>
                              <w:ind w:right="1338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  <w:r w:rsidRPr="00781EF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4"/>
                                <w:szCs w:val="24"/>
                              </w:rPr>
                              <w:t xml:space="preserve">EID </w:t>
                            </w:r>
                            <w:r w:rsidRPr="00781EF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18"/>
                                <w:w w:val="99"/>
                                <w:sz w:val="24"/>
                                <w:szCs w:val="24"/>
                              </w:rPr>
                              <w:t>T</w:t>
                            </w:r>
                            <w:r w:rsidRPr="00781EF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4"/>
                                <w:szCs w:val="24"/>
                              </w:rPr>
                              <w:t>ag</w:t>
                            </w:r>
                          </w:p>
                        </w:tc>
                        <w:tc>
                          <w:tcPr>
                            <w:tcW w:w="2160" w:type="dxa"/>
                            <w:vMerge w:val="restart"/>
                            <w:tcBorders>
                              <w:top w:val="single" w:sz="8" w:space="0" w:color="231F20"/>
                              <w:left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 w:rsidP="00F446F9">
                            <w:pPr>
                              <w:spacing w:before="1" w:after="0" w:line="100" w:lineRule="exact"/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F446F9" w:rsidRDefault="00F446F9" w:rsidP="00F446F9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F446F9">
                            <w:pPr>
                              <w:spacing w:after="0" w:line="200" w:lineRule="exac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F446F9">
                            <w:pPr>
                              <w:spacing w:after="0" w:line="250" w:lineRule="auto"/>
                              <w:ind w:left="140" w:right="85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 w:rsidP="00F446F9">
                            <w:pPr>
                              <w:spacing w:after="0" w:line="250" w:lineRule="auto"/>
                              <w:ind w:right="85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pacing w:val="-5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&amp; Registration Number of Project Animal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4" w:space="0" w:color="auto"/>
                              <w:right w:val="single" w:sz="8" w:space="0" w:color="231F20"/>
                            </w:tcBorders>
                          </w:tcPr>
                          <w:p w:rsidR="00F446F9" w:rsidRDefault="00F446F9" w:rsidP="00F446F9">
                            <w:pPr>
                              <w:spacing w:before="1" w:after="0" w:line="24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</w:pPr>
                          </w:p>
                          <w:p w:rsidR="00F446F9" w:rsidRPr="00F446F9" w:rsidRDefault="00F446F9" w:rsidP="00F446F9">
                            <w:pPr>
                              <w:spacing w:before="1"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Name</w:t>
                            </w:r>
                            <w:r w:rsidRPr="00F446F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&amp; Registration Number</w:t>
                            </w:r>
                          </w:p>
                        </w:tc>
                      </w:tr>
                      <w:tr w:rsidR="00F446F9" w:rsidTr="00F446F9">
                        <w:trPr>
                          <w:trHeight w:hRule="exact" w:val="730"/>
                        </w:trPr>
                        <w:tc>
                          <w:tcPr>
                            <w:tcW w:w="2330" w:type="dxa"/>
                            <w:vMerge/>
                            <w:tcBorders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vMerge/>
                            <w:tcBorders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vMerge/>
                            <w:tcBorders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>
                            <w:pPr>
                              <w:spacing w:before="14" w:after="0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F446F9" w:rsidRDefault="00F446F9">
                            <w:pPr>
                              <w:spacing w:after="0" w:line="240" w:lineRule="auto"/>
                              <w:ind w:left="122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Right</w:t>
                            </w:r>
                          </w:p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>
                            <w:pPr>
                              <w:spacing w:before="14" w:after="0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F446F9" w:rsidRDefault="00F446F9">
                            <w:pPr>
                              <w:spacing w:after="0" w:line="240" w:lineRule="auto"/>
                              <w:ind w:left="183" w:right="-20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sz w:val="20"/>
                                <w:szCs w:val="20"/>
                              </w:rPr>
                              <w:t>Left</w:t>
                            </w:r>
                          </w:p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>
                            <w:pPr>
                              <w:spacing w:before="14" w:after="0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F446F9" w:rsidRDefault="00F446F9">
                            <w:pPr>
                              <w:spacing w:after="0" w:line="240" w:lineRule="auto"/>
                              <w:ind w:left="597" w:right="577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9"/>
                                <w:sz w:val="20"/>
                                <w:szCs w:val="20"/>
                              </w:rPr>
                              <w:t>Right</w:t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>
                            <w:pPr>
                              <w:spacing w:after="0" w:line="200" w:lineRule="exac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446F9" w:rsidRDefault="00F446F9">
                            <w:pPr>
                              <w:spacing w:before="14" w:after="0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F446F9" w:rsidRDefault="00F446F9">
                            <w:pPr>
                              <w:spacing w:after="0" w:line="240" w:lineRule="auto"/>
                              <w:ind w:left="658" w:right="638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i/>
                                <w:color w:val="231F20"/>
                                <w:w w:val="99"/>
                                <w:sz w:val="20"/>
                                <w:szCs w:val="20"/>
                              </w:rPr>
                              <w:t>Left</w:t>
                            </w:r>
                          </w:p>
                        </w:tc>
                        <w:tc>
                          <w:tcPr>
                            <w:tcW w:w="2160" w:type="dxa"/>
                            <w:vMerge/>
                            <w:tcBorders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8" w:space="0" w:color="231F20"/>
                              <w:bottom w:val="single" w:sz="4" w:space="0" w:color="auto"/>
                              <w:right w:val="single" w:sz="8" w:space="0" w:color="231F20"/>
                            </w:tcBorders>
                          </w:tcPr>
                          <w:p w:rsidR="00F446F9" w:rsidRDefault="00F446F9">
                            <w:r>
                              <w:t>Sire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8" w:space="0" w:color="231F20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>
                            <w:r>
                              <w:t>Dam</w:t>
                            </w:r>
                          </w:p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23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  <w:tr w:rsidR="00F446F9" w:rsidTr="00F446F9">
                        <w:trPr>
                          <w:trHeight w:hRule="exact" w:val="406"/>
                        </w:trPr>
                        <w:tc>
                          <w:tcPr>
                            <w:tcW w:w="233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9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72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4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88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8" w:space="0" w:color="231F20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2160" w:type="dxa"/>
                            <w:tcBorders>
                              <w:top w:val="single" w:sz="8" w:space="0" w:color="231F20"/>
                              <w:left w:val="single" w:sz="8" w:space="0" w:color="231F20"/>
                              <w:bottom w:val="single" w:sz="8" w:space="0" w:color="231F20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90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F446F9" w:rsidRDefault="00F446F9"/>
                        </w:tc>
                      </w:tr>
                    </w:tbl>
                    <w:p w:rsidR="0066246F" w:rsidRDefault="0066246F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66246F" w:rsidRDefault="0066246F">
      <w:pPr>
        <w:spacing w:before="2" w:after="0" w:line="150" w:lineRule="exact"/>
        <w:rPr>
          <w:sz w:val="15"/>
          <w:szCs w:val="15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781EF7" w:rsidRDefault="00781EF7">
      <w:pPr>
        <w:tabs>
          <w:tab w:val="left" w:pos="4900"/>
        </w:tabs>
        <w:spacing w:after="0" w:line="240" w:lineRule="auto"/>
        <w:ind w:left="100" w:right="-70"/>
        <w:rPr>
          <w:rFonts w:ascii="Times New Roman" w:eastAsia="Times New Roman" w:hAnsi="Times New Roman" w:cs="Times New Roman"/>
          <w:color w:val="231F20"/>
          <w:sz w:val="20"/>
          <w:szCs w:val="20"/>
        </w:rPr>
      </w:pPr>
    </w:p>
    <w:p w:rsidR="0066246F" w:rsidRDefault="002919B0">
      <w:pPr>
        <w:tabs>
          <w:tab w:val="left" w:pos="4900"/>
        </w:tabs>
        <w:spacing w:after="0" w:line="240" w:lineRule="auto"/>
        <w:ind w:left="100" w:right="-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ignature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f Club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r Chapter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ember(s)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>Signature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f Parent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ddress</w:t>
      </w:r>
    </w:p>
    <w:p w:rsidR="0066246F" w:rsidRDefault="002E5ED2">
      <w:pPr>
        <w:spacing w:before="47" w:after="0" w:line="240" w:lineRule="auto"/>
        <w:ind w:left="100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378460</wp:posOffset>
                </wp:positionV>
                <wp:extent cx="2730500" cy="1270"/>
                <wp:effectExtent l="9525" t="10795" r="12700" b="6985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0500" cy="1270"/>
                          <a:chOff x="480" y="596"/>
                          <a:chExt cx="4300" cy="2"/>
                        </a:xfrm>
                      </wpg:grpSpPr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480" y="596"/>
                            <a:ext cx="4300" cy="2"/>
                          </a:xfrm>
                          <a:custGeom>
                            <a:avLst/>
                            <a:gdLst>
                              <a:gd name="T0" fmla="+- 0 480 480"/>
                              <a:gd name="T1" fmla="*/ T0 w 4300"/>
                              <a:gd name="T2" fmla="+- 0 4780 480"/>
                              <a:gd name="T3" fmla="*/ T2 w 4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00">
                                <a:moveTo>
                                  <a:pt x="0" y="0"/>
                                </a:moveTo>
                                <a:lnTo>
                                  <a:pt x="43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DD5D4C" id="Group 16" o:spid="_x0000_s1026" style="position:absolute;margin-left:24pt;margin-top:29.8pt;width:215pt;height:.1pt;z-index:-251660288;mso-position-horizontal-relative:page" coordorigin="480,596" coordsize="4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">
                <v:shape id="Freeform 17" o:spid="_x0000_s1027" style="position:absolute;left:480;top:596;width:4300;height:2;visibility:visible;mso-wrap-style:square;v-text-anchor:top" coordsize="43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5Hiar8A&#10;AADbAAAADwAAAGRycy9kb3ducmV2LnhtbERPS2vCQBC+C/6HZYTedGORVqOrSGigt+LzPGTHJJid&#10;idlV03/fLRR6m4/vOatN7xr1oM7XwgamkwQUcSG25tLA8ZCP56B8QLbYCJOBb/KwWQ8HK0ytPHlH&#10;j30oVQxhn6KBKoQ21doXFTn0E2mJI3eRzmGIsCu17fAZw12jX5PkTTusOTZU2FJWUXHd352Br/Ms&#10;32XnxYc0t1oSOZ5OGebGvIz67RJUoD78i//cnzbOf4ffX+IBev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vkeJqvwAAANsAAAAPAAAAAAAAAAAAAAAAAJgCAABkcnMvZG93bnJl&#10;di54bWxQSwUGAAAAAAQABAD1AAAAhAMAAAAA&#10;" path="m,l4300,e" filled="f" strokecolor="#221e1f" strokeweight=".4pt">
                  <v:path arrowok="t" o:connecttype="custom" o:connectlocs="0,0;43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3352800</wp:posOffset>
                </wp:positionH>
                <wp:positionV relativeFrom="paragraph">
                  <wp:posOffset>378460</wp:posOffset>
                </wp:positionV>
                <wp:extent cx="2730500" cy="1270"/>
                <wp:effectExtent l="9525" t="10795" r="12700" b="6985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0500" cy="1270"/>
                          <a:chOff x="5280" y="596"/>
                          <a:chExt cx="4300" cy="2"/>
                        </a:xfrm>
                      </wpg:grpSpPr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5280" y="596"/>
                            <a:ext cx="4300" cy="2"/>
                          </a:xfrm>
                          <a:custGeom>
                            <a:avLst/>
                            <a:gdLst>
                              <a:gd name="T0" fmla="+- 0 5280 5280"/>
                              <a:gd name="T1" fmla="*/ T0 w 4300"/>
                              <a:gd name="T2" fmla="+- 0 9580 5280"/>
                              <a:gd name="T3" fmla="*/ T2 w 4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00">
                                <a:moveTo>
                                  <a:pt x="0" y="0"/>
                                </a:moveTo>
                                <a:lnTo>
                                  <a:pt x="43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185DF4" id="Group 14" o:spid="_x0000_s1026" style="position:absolute;margin-left:264pt;margin-top:29.8pt;width:215pt;height:.1pt;z-index:-251659264;mso-position-horizontal-relative:page" coordorigin="5280,596" coordsize="4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">
                <v:shape id="Freeform 15" o:spid="_x0000_s1027" style="position:absolute;left:5280;top:596;width:4300;height:2;visibility:visible;mso-wrap-style:square;v-text-anchor:top" coordsize="43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/Zhr8A&#10;AADbAAAADwAAAGRycy9kb3ducmV2LnhtbERPS2vCQBC+C/6HZYTedGOxRaOrSGigt+LzPGTHJJid&#10;idlV03/fLRR6m4/vOatN7xr1oM7XwgamkwQUcSG25tLA8ZCP56B8QLbYCJOBb/KwWQ8HK0ytPHlH&#10;j30oVQxhn6KBKoQ21doXFTn0E2mJI3eRzmGIsCu17fAZw12jX5PkXTusOTZU2FJWUXHd352Br/Ms&#10;32XnxYc0t1oSOZ5OGebGvIz67RJUoD78i//cnzbOf4PfX+IBev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wD9mGvwAAANsAAAAPAAAAAAAAAAAAAAAAAJgCAABkcnMvZG93bnJl&#10;di54bWxQSwUGAAAAAAQABAD1AAAAhAMAAAAA&#10;" path="m,l4300,e" filled="f" strokecolor="#221e1f" strokeweight=".4pt">
                  <v:path arrowok="t" o:connecttype="custom" o:connectlocs="0,0;4300,0" o:connectangles="0,0"/>
                </v:shape>
                <w10:wrap anchorx="page"/>
              </v:group>
            </w:pict>
          </mc:Fallback>
        </mc:AlternateConten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(At least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one</w:t>
      </w:r>
      <w:r w:rsidR="002919B0"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of those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listed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at</w:t>
      </w:r>
      <w:r w:rsidR="002919B0">
        <w:rPr>
          <w:rFonts w:ascii="Times New Roman" w:eastAsia="Times New Roman" w:hAnsi="Times New Roman" w:cs="Times New Roman"/>
          <w:color w:val="231F20"/>
          <w:spacing w:val="-1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the</w:t>
      </w:r>
      <w:r w:rsidR="002919B0"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top</w:t>
      </w:r>
      <w:r w:rsidR="002919B0"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of this</w:t>
      </w:r>
      <w:r w:rsidR="002919B0">
        <w:rPr>
          <w:rFonts w:ascii="Times New Roman" w:eastAsia="Times New Roman" w:hAnsi="Times New Roman" w:cs="Times New Roman"/>
          <w:color w:val="231F20"/>
          <w:spacing w:val="-2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form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must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sign.)</w:t>
      </w: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before="19" w:after="0" w:line="240" w:lineRule="exact"/>
        <w:rPr>
          <w:sz w:val="24"/>
          <w:szCs w:val="24"/>
        </w:rPr>
      </w:pPr>
    </w:p>
    <w:p w:rsidR="0066246F" w:rsidRDefault="002E5ED2">
      <w:pPr>
        <w:spacing w:after="0" w:line="226" w:lineRule="exact"/>
        <w:ind w:left="49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-85090</wp:posOffset>
                </wp:positionV>
                <wp:extent cx="2730500" cy="1270"/>
                <wp:effectExtent l="9525" t="10795" r="12700" b="6985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0500" cy="1270"/>
                          <a:chOff x="480" y="-134"/>
                          <a:chExt cx="4300" cy="2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480" y="-134"/>
                            <a:ext cx="4300" cy="2"/>
                          </a:xfrm>
                          <a:custGeom>
                            <a:avLst/>
                            <a:gdLst>
                              <a:gd name="T0" fmla="+- 0 480 480"/>
                              <a:gd name="T1" fmla="*/ T0 w 4300"/>
                              <a:gd name="T2" fmla="+- 0 4780 480"/>
                              <a:gd name="T3" fmla="*/ T2 w 4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00">
                                <a:moveTo>
                                  <a:pt x="0" y="0"/>
                                </a:moveTo>
                                <a:lnTo>
                                  <a:pt x="43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94712B" id="Group 12" o:spid="_x0000_s1026" style="position:absolute;margin-left:24pt;margin-top:-6.7pt;width:215pt;height:.1pt;z-index:-251658240;mso-position-horizontal-relative:page" coordorigin="480,-134" coordsize="4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">
                <v:shape id="Freeform 13" o:spid="_x0000_s1027" style="position:absolute;left:480;top:-134;width:4300;height:2;visibility:visible;mso-wrap-style:square;v-text-anchor:top" coordsize="43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rkab8A&#10;AADbAAAADwAAAGRycy9kb3ducmV2LnhtbERPS2vCQBC+C/6HZYTedGMtRaOrSGigt+LzPGTHJJid&#10;idlV03/fLRR6m4/vOatN7xr1oM7XwgamkwQUcSG25tLA8ZCP56B8QLbYCJOBb/KwWQ8HK0ytPHlH&#10;j30oVQxhn6KBKoQ21doXFTn0E2mJI3eRzmGIsCu17fAZw12jX5PkXTusOTZU2FJWUXHd352Br/Nb&#10;vsvOiw9pbrUkcjydMsyNeRn12yWoQH34F/+5P22cP4PfX+IBev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quRpvwAAANsAAAAPAAAAAAAAAAAAAAAAAJgCAABkcnMvZG93bnJl&#10;di54bWxQSwUGAAAAAAQABAD1AAAAhAMAAAAA&#10;" path="m,l4300,e" filled="f" strokecolor="#221e1f" strokeweight=".4pt">
                  <v:path arrowok="t" o:connecttype="custom" o:connectlocs="0,0;43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3352800</wp:posOffset>
                </wp:positionH>
                <wp:positionV relativeFrom="paragraph">
                  <wp:posOffset>-85090</wp:posOffset>
                </wp:positionV>
                <wp:extent cx="2730500" cy="1270"/>
                <wp:effectExtent l="9525" t="10795" r="12700" b="6985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0500" cy="1270"/>
                          <a:chOff x="5280" y="-134"/>
                          <a:chExt cx="4300" cy="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280" y="-134"/>
                            <a:ext cx="4300" cy="2"/>
                          </a:xfrm>
                          <a:custGeom>
                            <a:avLst/>
                            <a:gdLst>
                              <a:gd name="T0" fmla="+- 0 5280 5280"/>
                              <a:gd name="T1" fmla="*/ T0 w 4300"/>
                              <a:gd name="T2" fmla="+- 0 9580 5280"/>
                              <a:gd name="T3" fmla="*/ T2 w 4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00">
                                <a:moveTo>
                                  <a:pt x="0" y="0"/>
                                </a:moveTo>
                                <a:lnTo>
                                  <a:pt x="43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E93153" id="Group 10" o:spid="_x0000_s1026" style="position:absolute;margin-left:264pt;margin-top:-6.7pt;width:215pt;height:.1pt;z-index:-251657216;mso-position-horizontal-relative:page" coordorigin="5280,-134" coordsize="4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">
                <v:shape id="Freeform 11" o:spid="_x0000_s1027" style="position:absolute;left:5280;top:-134;width:4300;height:2;visibility:visible;mso-wrap-style:square;v-text-anchor:top" coordsize="43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Tfhb8A&#10;AADbAAAADwAAAGRycy9kb3ducmV2LnhtbERPTWvCQBC9F/wPywi91Y1FpEZXkWDAW9Gq5yE7JsHs&#10;TMxuNf33XUHwNo/3OYtV7xp1o87XwgbGowQUcSG25tLA4Sf/+ALlA7LFRpgM/JGH1XLwtsDUyp13&#10;dNuHUsUQ9ikaqEJoU619UZFDP5KWOHJn6RyGCLtS2w7vMdw1+jNJptphzbGhwpayiorL/tcZ+D5N&#10;8l12mm2kudaSyOF4zDA35n3Yr+egAvXhJX66tzbOH8Pjl3iAXv4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PNN+FvwAAANsAAAAPAAAAAAAAAAAAAAAAAJgCAABkcnMvZG93bnJl&#10;di54bWxQSwUGAAAAAAQABAD1AAAAhAMAAAAA&#10;" path="m,l4300,e" filled="f" strokecolor="#221e1f" strokeweight=".4pt">
                  <v:path arrowok="t" o:connecttype="custom" o:connectlocs="0,0;43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143510</wp:posOffset>
                </wp:positionV>
                <wp:extent cx="2730500" cy="1270"/>
                <wp:effectExtent l="9525" t="10795" r="12700" b="698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0500" cy="1270"/>
                          <a:chOff x="480" y="226"/>
                          <a:chExt cx="4300" cy="2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480" y="226"/>
                            <a:ext cx="4300" cy="2"/>
                          </a:xfrm>
                          <a:custGeom>
                            <a:avLst/>
                            <a:gdLst>
                              <a:gd name="T0" fmla="+- 0 480 480"/>
                              <a:gd name="T1" fmla="*/ T0 w 4300"/>
                              <a:gd name="T2" fmla="+- 0 4780 480"/>
                              <a:gd name="T3" fmla="*/ T2 w 43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300">
                                <a:moveTo>
                                  <a:pt x="0" y="0"/>
                                </a:moveTo>
                                <a:lnTo>
                                  <a:pt x="43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E36451" id="Group 8" o:spid="_x0000_s1026" style="position:absolute;margin-left:24pt;margin-top:11.3pt;width:215pt;height:.1pt;z-index:-251655168;mso-position-horizontal-relative:page" coordorigin="480,226" coordsize="43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">
                <v:shape id="Freeform 9" o:spid="_x0000_s1027" style="position:absolute;left:480;top:226;width:4300;height:2;visibility:visible;mso-wrap-style:square;v-text-anchor:top" coordsize="43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zqTsEA&#10;AADaAAAADwAAAGRycy9kb3ducmV2LnhtbESPQWvCQBSE7wX/w/KE3urGIlKjq0gw4K1o1fMj+0yC&#10;2fdidqvpv+8KgsdhZr5hFqveNepGna+FDYxHCSjiQmzNpYHDT/7xBcoHZIuNMBn4Iw+r5eBtgamV&#10;O+/otg+lihD2KRqoQmhTrX1RkUM/kpY4emfpHIYou1LbDu8R7hr9mSRT7bDmuFBhS1lFxWX/6wx8&#10;nyb5LjvNNtJca0nkcDxmmBvzPuzXc1CB+vAKP9tba2AGjyvxBujl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M6k7BAAAA2gAAAA8AAAAAAAAAAAAAAAAAmAIAAGRycy9kb3du&#10;cmV2LnhtbFBLBQYAAAAABAAEAPUAAACGAwAAAAA=&#10;" path="m,l4300,e" filled="f" strokecolor="#221e1f" strokeweight=".4pt">
                  <v:path arrowok="t" o:connecttype="custom" o:connectlocs="0,0;43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3670300</wp:posOffset>
                </wp:positionH>
                <wp:positionV relativeFrom="paragraph">
                  <wp:posOffset>143510</wp:posOffset>
                </wp:positionV>
                <wp:extent cx="2413000" cy="1270"/>
                <wp:effectExtent l="12700" t="10795" r="12700" b="698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3000" cy="1270"/>
                          <a:chOff x="5780" y="226"/>
                          <a:chExt cx="3800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5780" y="226"/>
                            <a:ext cx="3800" cy="2"/>
                          </a:xfrm>
                          <a:custGeom>
                            <a:avLst/>
                            <a:gdLst>
                              <a:gd name="T0" fmla="+- 0 5780 5780"/>
                              <a:gd name="T1" fmla="*/ T0 w 3800"/>
                              <a:gd name="T2" fmla="+- 0 9580 5780"/>
                              <a:gd name="T3" fmla="*/ T2 w 3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00">
                                <a:moveTo>
                                  <a:pt x="0" y="0"/>
                                </a:moveTo>
                                <a:lnTo>
                                  <a:pt x="38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665B2" id="Group 6" o:spid="_x0000_s1026" style="position:absolute;margin-left:289pt;margin-top:11.3pt;width:190pt;height:.1pt;z-index:-251654144;mso-position-horizontal-relative:page" coordorigin="5780,226" coordsize="3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">
                <v:shape id="Freeform 7" o:spid="_x0000_s1027" style="position:absolute;left:5780;top:226;width:3800;height:2;visibility:visible;mso-wrap-style:square;v-text-anchor:top" coordsize="3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+TdMUA&#10;AADaAAAADwAAAGRycy9kb3ducmV2LnhtbESPS2vDMBCE74X+B7GFXkoit4fEuFFCMXVJIIfmQchx&#10;a21tU2tlLMWPfx8FCjkOM/MNs1gNphYdta6yrOB1GoEgzq2uuFBwPGSTGITzyBpry6RgJAer5ePD&#10;AhNte95Rt/eFCBB2CSoovW8SKV1ekkE3tQ1x8H5ta9AH2RZSt9gHuKnlWxTNpMGKw0KJDaUl5X/7&#10;i1Fwxp85b9ZfpzHbxi+fNs7S4jtT6vlp+HgH4Wnw9/B/e60VzOF2JdwAub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v5N0xQAAANoAAAAPAAAAAAAAAAAAAAAAAJgCAABkcnMv&#10;ZG93bnJldi54bWxQSwUGAAAAAAQABAD1AAAAigMAAAAA&#10;" path="m,l3800,e" filled="f" strokecolor="#221e1f" strokeweight=".4pt">
                  <v:path arrowok="t" o:connecttype="custom" o:connectlocs="0,0;3800,0" o:connectangles="0,0"/>
                </v:shape>
                <w10:wrap anchorx="page"/>
              </v:group>
            </w:pict>
          </mc:Fallback>
        </mc:AlternateContent>
      </w:r>
      <w:r w:rsidR="002919B0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Phone</w:t>
      </w:r>
    </w:p>
    <w:p w:rsidR="0066246F" w:rsidRDefault="002919B0">
      <w:pPr>
        <w:spacing w:before="3" w:after="0" w:line="140" w:lineRule="exact"/>
        <w:rPr>
          <w:sz w:val="14"/>
          <w:szCs w:val="14"/>
        </w:rPr>
      </w:pPr>
      <w:bookmarkStart w:id="0" w:name="_GoBack"/>
      <w:bookmarkEnd w:id="0"/>
      <w:r>
        <w:br w:type="column"/>
      </w:r>
    </w:p>
    <w:p w:rsidR="0066246F" w:rsidRDefault="0066246F">
      <w:pPr>
        <w:spacing w:before="5" w:after="0" w:line="100" w:lineRule="exact"/>
        <w:rPr>
          <w:sz w:val="10"/>
          <w:szCs w:val="1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781EF7">
      <w:pPr>
        <w:spacing w:after="0" w:line="200" w:lineRule="exact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66246F" w:rsidRDefault="0066246F">
      <w:pPr>
        <w:spacing w:after="0" w:line="200" w:lineRule="exact"/>
        <w:rPr>
          <w:sz w:val="20"/>
          <w:szCs w:val="20"/>
        </w:rPr>
      </w:pPr>
    </w:p>
    <w:p w:rsidR="00781EF7" w:rsidRDefault="00781EF7">
      <w:pPr>
        <w:spacing w:after="0" w:line="240" w:lineRule="auto"/>
        <w:ind w:left="1304" w:right="-20"/>
        <w:rPr>
          <w:rFonts w:ascii="Times New Roman" w:eastAsia="Times New Roman" w:hAnsi="Times New Roman" w:cs="Times New Roman"/>
          <w:color w:val="231F20"/>
          <w:sz w:val="18"/>
          <w:szCs w:val="18"/>
        </w:rPr>
      </w:pPr>
    </w:p>
    <w:p w:rsidR="0066246F" w:rsidRDefault="002919B0">
      <w:pPr>
        <w:spacing w:after="0" w:line="240" w:lineRule="auto"/>
        <w:ind w:left="1304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This</w:t>
      </w:r>
      <w:r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(these)</w:t>
      </w:r>
      <w:r>
        <w:rPr>
          <w:rFonts w:ascii="Times New Roman" w:eastAsia="Times New Roman" w:hAnsi="Times New Roman" w:cs="Times New Roman"/>
          <w:color w:val="231F20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youth</w:t>
      </w:r>
      <w:r>
        <w:rPr>
          <w:rFonts w:ascii="Times New Roman" w:eastAsia="Times New Roman" w:hAnsi="Times New Roman" w:cs="Times New Roman"/>
          <w:color w:val="231F20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has (have)</w:t>
      </w:r>
      <w:r>
        <w:rPr>
          <w:rFonts w:ascii="Times New Roman" w:eastAsia="Times New Roman" w:hAnsi="Times New Roman" w:cs="Times New Roman"/>
          <w:color w:val="231F20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submitted</w:t>
      </w:r>
      <w:r>
        <w:rPr>
          <w:rFonts w:ascii="Times New Roman" w:eastAsia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this</w:t>
      </w:r>
      <w:r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livestock</w:t>
      </w:r>
      <w:r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ownership</w:t>
      </w:r>
    </w:p>
    <w:p w:rsidR="0066246F" w:rsidRDefault="009E0803">
      <w:pPr>
        <w:spacing w:before="9" w:after="0" w:line="240" w:lineRule="auto"/>
        <w:ind w:left="1304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w w:val="98"/>
          <w:sz w:val="18"/>
          <w:szCs w:val="18"/>
        </w:rPr>
        <w:t xml:space="preserve">affidavit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in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accordance</w:t>
      </w:r>
      <w:r>
        <w:rPr>
          <w:rFonts w:ascii="Times New Roman" w:eastAsia="Times New Roman" w:hAnsi="Times New Roman" w:cs="Times New Roman"/>
          <w:color w:val="231F20"/>
          <w:w w:val="75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with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all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rules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color w:val="231F20"/>
          <w:w w:val="75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state,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county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,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8"/>
          <w:szCs w:val="18"/>
        </w:rPr>
        <w:t>Chapter</w:t>
      </w:r>
    </w:p>
    <w:p w:rsidR="0066246F" w:rsidRDefault="002919B0">
      <w:pPr>
        <w:spacing w:before="9" w:after="0" w:line="240" w:lineRule="auto"/>
        <w:ind w:left="1304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4-H or F</w:t>
      </w:r>
      <w:r>
        <w:rPr>
          <w:rFonts w:ascii="Times New Roman" w:eastAsia="Times New Roman" w:hAnsi="Times New Roman" w:cs="Times New Roman"/>
          <w:color w:val="231F20"/>
          <w:spacing w:val="-13"/>
          <w:sz w:val="18"/>
          <w:szCs w:val="18"/>
        </w:rPr>
        <w:t>F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color w:val="231F20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Program</w:t>
      </w:r>
      <w:r>
        <w:rPr>
          <w:rFonts w:ascii="Times New Roman" w:eastAsia="Times New Roman" w:hAnsi="Times New Roman" w:cs="Times New Roman"/>
          <w:color w:val="231F20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lso</w:t>
      </w:r>
      <w:r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has (have)</w:t>
      </w:r>
      <w:r>
        <w:rPr>
          <w:rFonts w:ascii="Times New Roman" w:eastAsia="Times New Roman" w:hAnsi="Times New Roman" w:cs="Times New Roman"/>
          <w:color w:val="231F20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successfully</w:t>
      </w:r>
      <w:r>
        <w:rPr>
          <w:rFonts w:ascii="Times New Roman" w:eastAsia="Times New Roman" w:hAnsi="Times New Roman" w:cs="Times New Roman"/>
          <w:color w:val="231F20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completed</w:t>
      </w:r>
      <w:r>
        <w:rPr>
          <w:rFonts w:ascii="Times New Roman" w:eastAsia="Times New Roman" w:hAnsi="Times New Roman" w:cs="Times New Roman"/>
          <w:color w:val="231F20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</w:t>
      </w:r>
    </w:p>
    <w:p w:rsidR="0066246F" w:rsidRDefault="002919B0">
      <w:pPr>
        <w:spacing w:before="9" w:after="0" w:line="240" w:lineRule="auto"/>
        <w:ind w:left="1304" w:right="-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Food</w:t>
      </w:r>
      <w:r>
        <w:rPr>
          <w:rFonts w:ascii="Times New Roman" w:eastAsia="Times New Roman" w:hAnsi="Times New Roman" w:cs="Times New Roman"/>
          <w:color w:val="231F20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nimal</w:t>
      </w:r>
      <w:r>
        <w:rPr>
          <w:rFonts w:ascii="Times New Roman" w:eastAsia="Times New Roman" w:hAnsi="Times New Roman" w:cs="Times New Roman"/>
          <w:color w:val="231F20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Quality</w:t>
      </w:r>
      <w:r>
        <w:rPr>
          <w:rFonts w:ascii="Times New Roman" w:eastAsia="Times New Roman" w:hAnsi="Times New Roman" w:cs="Times New Roman"/>
          <w:color w:val="231F20"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Assurance program/test</w:t>
      </w:r>
      <w:r>
        <w:rPr>
          <w:rFonts w:ascii="Times New Roman" w:eastAsia="Times New Roman" w:hAnsi="Times New Roman" w:cs="Times New Roman"/>
          <w:color w:val="231F20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for this</w:t>
      </w:r>
      <w:r>
        <w:rPr>
          <w:rFonts w:ascii="Times New Roman" w:eastAsia="Times New Roman" w:hAnsi="Times New Roman" w:cs="Times New Roman"/>
          <w:color w:val="231F20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18"/>
          <w:szCs w:val="18"/>
        </w:rPr>
        <w:t>period.</w:t>
      </w:r>
    </w:p>
    <w:p w:rsidR="0066246F" w:rsidRDefault="0066246F">
      <w:pPr>
        <w:spacing w:before="14" w:after="0" w:line="240" w:lineRule="exact"/>
        <w:rPr>
          <w:sz w:val="24"/>
          <w:szCs w:val="24"/>
        </w:rPr>
      </w:pPr>
    </w:p>
    <w:p w:rsidR="0066246F" w:rsidRDefault="002E5ED2">
      <w:pPr>
        <w:spacing w:after="0" w:line="240" w:lineRule="auto"/>
        <w:ind w:left="1304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6724650</wp:posOffset>
                </wp:positionH>
                <wp:positionV relativeFrom="paragraph">
                  <wp:posOffset>143510</wp:posOffset>
                </wp:positionV>
                <wp:extent cx="2286000" cy="1270"/>
                <wp:effectExtent l="9525" t="9525" r="9525" b="825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270"/>
                          <a:chOff x="10590" y="226"/>
                          <a:chExt cx="3600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10590" y="226"/>
                            <a:ext cx="3600" cy="2"/>
                          </a:xfrm>
                          <a:custGeom>
                            <a:avLst/>
                            <a:gdLst>
                              <a:gd name="T0" fmla="+- 0 10590 10590"/>
                              <a:gd name="T1" fmla="*/ T0 w 3600"/>
                              <a:gd name="T2" fmla="+- 0 14190 10590"/>
                              <a:gd name="T3" fmla="*/ T2 w 3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0">
                                <a:moveTo>
                                  <a:pt x="0" y="0"/>
                                </a:moveTo>
                                <a:lnTo>
                                  <a:pt x="36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9EE132" id="Group 4" o:spid="_x0000_s1026" style="position:absolute;margin-left:529.5pt;margin-top:11.3pt;width:180pt;height:.1pt;z-index:-251656192;mso-position-horizontal-relative:page" coordorigin="10590,226" coordsize="3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">
                <v:shape id="Freeform 5" o:spid="_x0000_s1027" style="position:absolute;left:10590;top:226;width:3600;height:2;visibility:visible;mso-wrap-style:square;v-text-anchor:top" coordsize="36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XPTMIA&#10;AADaAAAADwAAAGRycy9kb3ducmV2LnhtbESPQWvCQBSE7wX/w/IEb3WjYCqpq1TBtgcvVX/AI/ua&#10;hGbfxn3bmP77riB4HGbmG2a1GVyregrSeDYwm2agiEtvG64MnE/75yUoicgWW89k4I8ENuvR0woL&#10;66/8Rf0xVipBWAo0UMfYFVpLWZNDmfqOOHnfPjiMSYZK24DXBHetnmdZrh02nBZq7GhXU/lz/HUG&#10;8kt5zrchm1+kenk/7GfSy4cYMxkPb6+gIg3xEb63P62BBdyupBu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1c9MwgAAANoAAAAPAAAAAAAAAAAAAAAAAJgCAABkcnMvZG93&#10;bnJldi54bWxQSwUGAAAAAAQABAD1AAAAhwMAAAAA&#10;" path="m,l3600,e" filled="f" strokecolor="#221e1f" strokeweight=".4pt">
                  <v:path arrowok="t" o:connecttype="custom" o:connectlocs="0,0;3600,0" o:connectangles="0,0"/>
                </v:shape>
                <w10:wrap anchorx="page"/>
              </v:group>
            </w:pict>
          </mc:Fallback>
        </mc:AlternateContent>
      </w:r>
      <w:r w:rsidR="002919B0">
        <w:rPr>
          <w:rFonts w:ascii="Times New Roman" w:eastAsia="Times New Roman" w:hAnsi="Times New Roman" w:cs="Times New Roman"/>
          <w:color w:val="231F20"/>
          <w:sz w:val="20"/>
          <w:szCs w:val="20"/>
        </w:rPr>
        <w:t>Date</w:t>
      </w:r>
    </w:p>
    <w:p w:rsidR="0066246F" w:rsidRDefault="0066246F">
      <w:pPr>
        <w:spacing w:after="0"/>
        <w:sectPr w:rsidR="0066246F">
          <w:type w:val="continuous"/>
          <w:pgSz w:w="15840" w:h="12240" w:orient="landscape"/>
          <w:pgMar w:top="240" w:right="360" w:bottom="280" w:left="380" w:header="720" w:footer="720" w:gutter="0"/>
          <w:cols w:num="2" w:space="720" w:equalWidth="0">
            <w:col w:w="7478" w:space="1050"/>
            <w:col w:w="6572"/>
          </w:cols>
        </w:sectPr>
      </w:pPr>
    </w:p>
    <w:p w:rsidR="0066246F" w:rsidRDefault="0066246F">
      <w:pPr>
        <w:spacing w:before="16" w:after="0" w:line="220" w:lineRule="exact"/>
      </w:pPr>
    </w:p>
    <w:p w:rsidR="0066246F" w:rsidRDefault="002E5ED2">
      <w:pPr>
        <w:spacing w:before="39" w:after="0" w:line="240" w:lineRule="auto"/>
        <w:ind w:left="9832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6484620</wp:posOffset>
                </wp:positionH>
                <wp:positionV relativeFrom="paragraph">
                  <wp:posOffset>-7620</wp:posOffset>
                </wp:positionV>
                <wp:extent cx="2540000" cy="1270"/>
                <wp:effectExtent l="7620" t="10160" r="5080" b="762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0000" cy="1270"/>
                          <a:chOff x="10212" y="-12"/>
                          <a:chExt cx="4000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0212" y="-12"/>
                            <a:ext cx="4000" cy="2"/>
                          </a:xfrm>
                          <a:custGeom>
                            <a:avLst/>
                            <a:gdLst>
                              <a:gd name="T0" fmla="+- 0 10212 10212"/>
                              <a:gd name="T1" fmla="*/ T0 w 4000"/>
                              <a:gd name="T2" fmla="+- 0 14212 10212"/>
                              <a:gd name="T3" fmla="*/ T2 w 40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00">
                                <a:moveTo>
                                  <a:pt x="0" y="0"/>
                                </a:moveTo>
                                <a:lnTo>
                                  <a:pt x="4000" y="0"/>
                                </a:lnTo>
                              </a:path>
                            </a:pathLst>
                          </a:custGeom>
                          <a:noFill/>
                          <a:ln w="5080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27E29B" id="Group 2" o:spid="_x0000_s1026" style="position:absolute;margin-left:510.6pt;margin-top:-.6pt;width:200pt;height:.1pt;z-index:-251653120;mso-position-horizontal-relative:page" coordorigin="10212,-12" coordsize="40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">
                <v:shape id="Freeform 3" o:spid="_x0000_s1027" style="position:absolute;left:10212;top:-12;width:4000;height:2;visibility:visible;mso-wrap-style:square;v-text-anchor:top" coordsize="40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PjL74A&#10;AADaAAAADwAAAGRycy9kb3ducmV2LnhtbESPzQrCMBCE74LvEFbwZlMVRKpRRBE9iX/gdWnWtths&#10;ShNtfXsjCB6HmfmGmS9bU4oX1a6wrGAYxSCIU6sLzhRcL9vBFITzyBpLy6TgTQ6Wi25njom2DZ/o&#10;dfaZCBB2CSrIva8SKV2ak0EX2Yo4eHdbG/RB1pnUNTYBbko5iuOJNFhwWMixonVO6eP8NAqy03ha&#10;uskmfe8OtonN9n40N6lUv9euZiA8tf4f/rX3WsEYvlfCDZCL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QD4y++AAAA2gAAAA8AAAAAAAAAAAAAAAAAmAIAAGRycy9kb3ducmV2&#10;LnhtbFBLBQYAAAAABAAEAPUAAACDAwAAAAA=&#10;" path="m,l4000,e" filled="f" strokecolor="#221e1f" strokeweight=".4pt">
                  <v:path arrowok="t" o:connecttype="custom" o:connectlocs="0,0;4000,0" o:connectangles="0,0"/>
                </v:shape>
                <w10:wrap anchorx="page"/>
              </v:group>
            </w:pict>
          </mc:Fallback>
        </mc:AlternateConten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Extension</w:t>
      </w:r>
      <w:r w:rsidR="002919B0">
        <w:rPr>
          <w:rFonts w:ascii="Times New Roman" w:eastAsia="Times New Roman" w:hAnsi="Times New Roman" w:cs="Times New Roman"/>
          <w:color w:val="231F20"/>
          <w:spacing w:val="-6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Sta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>f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f</w:t>
      </w:r>
      <w:r w:rsidR="002919B0">
        <w:rPr>
          <w:rFonts w:ascii="Times New Roman" w:eastAsia="Times New Roman" w:hAnsi="Times New Roman" w:cs="Times New Roman"/>
          <w:color w:val="231F20"/>
          <w:spacing w:val="-3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or F</w:t>
      </w:r>
      <w:r w:rsidR="002919B0">
        <w:rPr>
          <w:rFonts w:ascii="Times New Roman" w:eastAsia="Times New Roman" w:hAnsi="Times New Roman" w:cs="Times New Roman"/>
          <w:color w:val="231F20"/>
          <w:spacing w:val="-12"/>
          <w:sz w:val="16"/>
          <w:szCs w:val="16"/>
        </w:rPr>
        <w:t>F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A</w:t>
      </w:r>
      <w:r w:rsidR="002919B0">
        <w:rPr>
          <w:rFonts w:ascii="Times New Roman" w:eastAsia="Times New Roman" w:hAnsi="Times New Roman" w:cs="Times New Roman"/>
          <w:color w:val="231F20"/>
          <w:spacing w:val="-18"/>
          <w:sz w:val="16"/>
          <w:szCs w:val="16"/>
        </w:rPr>
        <w:t xml:space="preserve"> </w:t>
      </w:r>
      <w:r w:rsidR="002919B0">
        <w:rPr>
          <w:rFonts w:ascii="Times New Roman" w:eastAsia="Times New Roman" w:hAnsi="Times New Roman" w:cs="Times New Roman"/>
          <w:color w:val="231F20"/>
          <w:sz w:val="16"/>
          <w:szCs w:val="16"/>
        </w:rPr>
        <w:t>Advisor</w:t>
      </w:r>
    </w:p>
    <w:p w:rsidR="0066246F" w:rsidRDefault="0066246F">
      <w:pPr>
        <w:spacing w:after="0"/>
        <w:sectPr w:rsidR="0066246F">
          <w:type w:val="continuous"/>
          <w:pgSz w:w="15840" w:h="12240" w:orient="landscape"/>
          <w:pgMar w:top="240" w:right="360" w:bottom="280" w:left="380" w:header="720" w:footer="720" w:gutter="0"/>
          <w:cols w:space="720"/>
        </w:sectPr>
      </w:pPr>
    </w:p>
    <w:p w:rsidR="0066246F" w:rsidRDefault="002919B0">
      <w:pPr>
        <w:spacing w:before="78" w:after="0" w:line="240" w:lineRule="auto"/>
        <w:ind w:left="4008" w:right="400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4-H</w:t>
      </w:r>
      <w:r>
        <w:rPr>
          <w:rFonts w:ascii="Times New Roman" w:eastAsia="Times New Roman" w:hAnsi="Times New Roman" w:cs="Times New Roman"/>
          <w:b/>
          <w:bCs/>
          <w:color w:val="231F20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b/>
          <w:bCs/>
          <w:color w:val="231F20"/>
          <w:w w:val="99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pacing w:val="-18"/>
          <w:w w:val="99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-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Animal</w:t>
      </w:r>
      <w:r>
        <w:rPr>
          <w:rFonts w:ascii="Times New Roman" w:eastAsia="Times New Roman" w:hAnsi="Times New Roman" w:cs="Times New Roman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Exhibitor</w:t>
      </w:r>
      <w:r>
        <w:rPr>
          <w:rFonts w:ascii="Times New Roman" w:eastAsia="Times New Roman" w:hAnsi="Times New Roman" w:cs="Times New Roman"/>
          <w:b/>
          <w:bCs/>
          <w:color w:val="231F20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Animal</w:t>
      </w:r>
      <w:r>
        <w:rPr>
          <w:rFonts w:ascii="Times New Roman" w:eastAsia="Times New Roman" w:hAnsi="Times New Roman" w:cs="Times New Roman"/>
          <w:b/>
          <w:bCs/>
          <w:color w:val="231F20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231F20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oject</w:t>
      </w:r>
      <w:r>
        <w:rPr>
          <w:rFonts w:ascii="Times New Roman" w:eastAsia="Times New Roman" w:hAnsi="Times New Roman" w:cs="Times New Roman"/>
          <w:b/>
          <w:bCs/>
          <w:color w:val="231F20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</w:rPr>
        <w:t>Regulations</w:t>
      </w:r>
    </w:p>
    <w:p w:rsidR="0066246F" w:rsidRDefault="0066246F">
      <w:pPr>
        <w:spacing w:before="1" w:after="0" w:line="240" w:lineRule="exact"/>
        <w:rPr>
          <w:sz w:val="24"/>
          <w:szCs w:val="24"/>
        </w:rPr>
      </w:pPr>
    </w:p>
    <w:p w:rsidR="0066246F" w:rsidRDefault="002919B0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Age of Exhibitor</w:t>
      </w:r>
    </w:p>
    <w:p w:rsidR="0066246F" w:rsidRDefault="002919B0">
      <w:pPr>
        <w:spacing w:before="10" w:after="0" w:line="250" w:lineRule="auto"/>
        <w:ind w:left="460" w:right="12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4-H</w:t>
      </w:r>
      <w:r>
        <w:rPr>
          <w:rFonts w:ascii="Times New Roman" w:eastAsia="Times New Roman" w:hAnsi="Times New Roman" w:cs="Times New Roman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 xml:space="preserve">—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 animal</w:t>
      </w:r>
      <w:r>
        <w:rPr>
          <w:rFonts w:ascii="Times New Roman" w:eastAsia="Times New Roman" w:hAnsi="Times New Roman" w:cs="Times New Roman"/>
          <w:color w:val="231F20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wner/exhibitor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8 to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8 years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ld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n Jan. 1 of th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urren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alendar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how year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color w:val="231F20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ligible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xhibit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4-H-sponsored events.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xhibitors</w:t>
      </w:r>
      <w:r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who are</w:t>
      </w:r>
      <w:r>
        <w:rPr>
          <w:rFonts w:ascii="Times New Roman" w:eastAsia="Times New Roman" w:hAnsi="Times New Roman" w:cs="Times New Roman"/>
          <w:color w:val="231F20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10 as of Jan. 1 may exhibit at the State Fair and at the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KSARBEN Livestock Exposition. 4-H members may be certified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for state and interstate shows if they meet age requirements for that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vent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color w:val="231F20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have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properly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enrolled</w:t>
      </w:r>
      <w:r>
        <w:rPr>
          <w:rFonts w:ascii="Times New Roman" w:eastAsia="Times New Roman" w:hAnsi="Times New Roman" w:cs="Times New Roman"/>
          <w:color w:val="231F20"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nimals.</w:t>
      </w:r>
    </w:p>
    <w:p w:rsidR="0066246F" w:rsidRDefault="0066246F">
      <w:pPr>
        <w:spacing w:after="0" w:line="120" w:lineRule="exact"/>
        <w:rPr>
          <w:sz w:val="12"/>
          <w:szCs w:val="12"/>
        </w:rPr>
      </w:pPr>
    </w:p>
    <w:p w:rsidR="0066246F" w:rsidRDefault="002919B0" w:rsidP="00942ABC">
      <w:pPr>
        <w:spacing w:after="0" w:line="240" w:lineRule="auto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pacing w:val="-1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 xml:space="preserve">—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nly bona fide</w:t>
      </w:r>
      <w:r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Nebraska F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members aged 12-21 shall be eligible for F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Division entries.</w:t>
      </w:r>
      <w:r>
        <w:rPr>
          <w:rFonts w:ascii="Times New Roman" w:eastAsia="Times New Roman" w:hAnsi="Times New Roman" w:cs="Times New Roman"/>
          <w:color w:val="231F20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There will be no discrimination because of race, colo</w:t>
      </w:r>
      <w:r>
        <w:rPr>
          <w:rFonts w:ascii="Times New Roman" w:eastAsia="Times New Roman" w:hAnsi="Times New Roman" w:cs="Times New Roman"/>
          <w:color w:val="231F20"/>
          <w:spacing w:val="-9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, sex, religion, or</w:t>
      </w:r>
      <w:r w:rsidR="00942AB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42ABC">
        <w:rPr>
          <w:rFonts w:ascii="Times New Roman" w:eastAsia="Times New Roman" w:hAnsi="Times New Roman" w:cs="Times New Roman"/>
          <w:color w:val="231F20"/>
          <w:sz w:val="20"/>
          <w:szCs w:val="20"/>
        </w:rPr>
        <w:t>national</w:t>
      </w:r>
      <w:r>
        <w:rPr>
          <w:rFonts w:ascii="Times New Roman" w:eastAsia="Times New Roman" w:hAnsi="Times New Roman" w:cs="Times New Roman"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rigin.</w:t>
      </w:r>
    </w:p>
    <w:p w:rsidR="0066246F" w:rsidRDefault="0066246F">
      <w:pPr>
        <w:spacing w:after="0" w:line="130" w:lineRule="exact"/>
        <w:rPr>
          <w:sz w:val="13"/>
          <w:szCs w:val="13"/>
        </w:rPr>
      </w:pPr>
    </w:p>
    <w:p w:rsidR="0066246F" w:rsidRDefault="002919B0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Animal</w:t>
      </w:r>
      <w:r>
        <w:rPr>
          <w:rFonts w:ascii="Times New Roman" w:eastAsia="Times New Roman" w:hAnsi="Times New Roman" w:cs="Times New Roman"/>
          <w:b/>
          <w:bCs/>
          <w:color w:val="231F20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Ownership</w:t>
      </w:r>
    </w:p>
    <w:p w:rsidR="0066246F" w:rsidRPr="00A23847" w:rsidRDefault="0006046C">
      <w:pPr>
        <w:spacing w:before="10" w:after="0" w:line="240" w:lineRule="auto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ll beef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, swine, </w:t>
      </w:r>
      <w:r w:rsidR="002919B0"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sheep</w:t>
      </w:r>
      <w:r w:rsid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and 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goat</w:t>
      </w:r>
      <w:r w:rsidR="002919B0"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project animals must be owned:</w:t>
      </w:r>
    </w:p>
    <w:p w:rsidR="0066246F" w:rsidRPr="00A23847" w:rsidRDefault="002919B0">
      <w:pPr>
        <w:tabs>
          <w:tab w:val="left" w:pos="820"/>
        </w:tabs>
        <w:spacing w:before="10" w:after="0" w:line="240" w:lineRule="auto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a)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>solely by the 4-H exhibito</w:t>
      </w:r>
      <w:r w:rsidRPr="00A23847"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>r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, or</w:t>
      </w:r>
    </w:p>
    <w:p w:rsidR="0066246F" w:rsidRPr="00A23847" w:rsidRDefault="002919B0">
      <w:pPr>
        <w:spacing w:before="10" w:after="0" w:line="250" w:lineRule="auto"/>
        <w:ind w:left="820" w:right="114" w:hanging="36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b)  </w:t>
      </w:r>
      <w:r w:rsidRPr="00A23847">
        <w:rPr>
          <w:rFonts w:ascii="Times New Roman" w:eastAsia="Times New Roman" w:hAnsi="Times New Roman" w:cs="Times New Roman"/>
          <w:color w:val="231F20"/>
          <w:spacing w:val="43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the exhibitor in partnership with other member(s) of his or her immediate famil</w:t>
      </w:r>
      <w:r w:rsidRPr="00A23847"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>y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. Only the name of the showman can be on the show entr</w:t>
      </w:r>
      <w:r w:rsidRPr="00A23847"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>y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. Immediate family is defined</w:t>
      </w:r>
      <w:r w:rsidRPr="00A23847">
        <w:rPr>
          <w:rFonts w:ascii="Times New Roman" w:eastAsia="Times New Roman" w:hAnsi="Times New Roman" w:cs="Times New Roman"/>
          <w:color w:val="231F20"/>
          <w:spacing w:val="-12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as members of a household, including parents, brothers and sisters, and youth in the care of the head of the household.</w:t>
      </w:r>
    </w:p>
    <w:p w:rsidR="0066246F" w:rsidRPr="00A23847" w:rsidRDefault="0066246F">
      <w:pPr>
        <w:spacing w:after="0" w:line="120" w:lineRule="exact"/>
        <w:rPr>
          <w:sz w:val="12"/>
          <w:szCs w:val="12"/>
        </w:rPr>
      </w:pPr>
    </w:p>
    <w:p w:rsidR="0066246F" w:rsidRPr="00A23847" w:rsidRDefault="002919B0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Registration</w:t>
      </w:r>
      <w:r w:rsidRPr="00A23847">
        <w:rPr>
          <w:rFonts w:ascii="Times New Roman" w:eastAsia="Times New Roman" w:hAnsi="Times New Roman" w:cs="Times New Roman"/>
          <w:b/>
          <w:bCs/>
          <w:color w:val="231F20"/>
          <w:spacing w:val="-1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Papers</w:t>
      </w:r>
    </w:p>
    <w:p w:rsidR="0066246F" w:rsidRPr="00A23847" w:rsidRDefault="002919B0">
      <w:pPr>
        <w:spacing w:before="10" w:after="0" w:line="240" w:lineRule="auto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For State Fair and</w:t>
      </w:r>
      <w:r w:rsidRPr="00A23847"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 w:rsidR="00781EF7"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AKSARBEN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 (4-H only), registration papers must show one of the following:</w:t>
      </w:r>
    </w:p>
    <w:p w:rsidR="0066246F" w:rsidRPr="00A23847" w:rsidRDefault="002919B0">
      <w:pPr>
        <w:tabs>
          <w:tab w:val="left" w:pos="820"/>
        </w:tabs>
        <w:spacing w:before="10" w:after="0" w:line="240" w:lineRule="auto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a)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ab/>
        <w:t>the membe</w:t>
      </w:r>
      <w:r w:rsidRPr="00A23847"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>r</w:t>
      </w:r>
      <w:r w:rsidRPr="00A23847"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’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s name as owne</w:t>
      </w:r>
      <w:r w:rsidRPr="00A23847">
        <w:rPr>
          <w:rFonts w:ascii="Times New Roman" w:eastAsia="Times New Roman" w:hAnsi="Times New Roman" w:cs="Times New Roman"/>
          <w:color w:val="231F20"/>
          <w:spacing w:val="-8"/>
          <w:sz w:val="20"/>
          <w:szCs w:val="20"/>
        </w:rPr>
        <w:t>r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, or</w:t>
      </w:r>
    </w:p>
    <w:p w:rsidR="0066246F" w:rsidRPr="00A23847" w:rsidRDefault="002919B0">
      <w:pPr>
        <w:spacing w:before="10" w:after="0" w:line="240" w:lineRule="auto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 xml:space="preserve">b)  </w:t>
      </w:r>
      <w:r w:rsidRPr="00A23847">
        <w:rPr>
          <w:rFonts w:ascii="Times New Roman" w:eastAsia="Times New Roman" w:hAnsi="Times New Roman" w:cs="Times New Roman"/>
          <w:color w:val="231F20"/>
          <w:spacing w:val="43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the name of the exhibitor and/or a co-owner who is a member of the exhibito</w:t>
      </w:r>
      <w:r w:rsidRPr="00A23847">
        <w:rPr>
          <w:rFonts w:ascii="Times New Roman" w:eastAsia="Times New Roman" w:hAnsi="Times New Roman" w:cs="Times New Roman"/>
          <w:color w:val="231F20"/>
          <w:spacing w:val="7"/>
          <w:sz w:val="20"/>
          <w:szCs w:val="20"/>
        </w:rPr>
        <w:t>r</w:t>
      </w:r>
      <w:r w:rsidRPr="00A23847"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>’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s immediate family (see immediate family definition</w:t>
      </w:r>
      <w:r w:rsidRPr="00A23847"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sz w:val="20"/>
          <w:szCs w:val="20"/>
        </w:rPr>
        <w:t>above), or</w:t>
      </w:r>
    </w:p>
    <w:p w:rsidR="0066246F" w:rsidRPr="00A23847" w:rsidRDefault="002919B0">
      <w:pPr>
        <w:tabs>
          <w:tab w:val="left" w:pos="820"/>
        </w:tabs>
        <w:spacing w:before="10" w:after="0" w:line="226" w:lineRule="exact"/>
        <w:ind w:left="460" w:right="-20"/>
        <w:rPr>
          <w:rFonts w:ascii="Times New Roman" w:eastAsia="Times New Roman" w:hAnsi="Times New Roman" w:cs="Times New Roman"/>
          <w:sz w:val="20"/>
          <w:szCs w:val="20"/>
        </w:rPr>
      </w:pP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c)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ab/>
        <w:t>the</w:t>
      </w:r>
      <w:r w:rsidRPr="00A23847">
        <w:rPr>
          <w:rFonts w:ascii="Times New Roman" w:eastAsia="Times New Roman" w:hAnsi="Times New Roman" w:cs="Times New Roman"/>
          <w:color w:val="231F20"/>
          <w:spacing w:val="-2"/>
          <w:position w:val="-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family</w:t>
      </w:r>
      <w:r w:rsidRPr="00A23847">
        <w:rPr>
          <w:rFonts w:ascii="Times New Roman" w:eastAsia="Times New Roman" w:hAnsi="Times New Roman" w:cs="Times New Roman"/>
          <w:color w:val="231F20"/>
          <w:spacing w:val="-5"/>
          <w:position w:val="-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farm</w:t>
      </w:r>
      <w:r w:rsidRPr="00A23847">
        <w:rPr>
          <w:rFonts w:ascii="Times New Roman" w:eastAsia="Times New Roman" w:hAnsi="Times New Roman" w:cs="Times New Roman"/>
          <w:color w:val="231F20"/>
          <w:spacing w:val="-4"/>
          <w:position w:val="-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or ranch</w:t>
      </w:r>
      <w:r w:rsidRPr="00A23847">
        <w:rPr>
          <w:rFonts w:ascii="Times New Roman" w:eastAsia="Times New Roman" w:hAnsi="Times New Roman" w:cs="Times New Roman"/>
          <w:color w:val="231F20"/>
          <w:spacing w:val="-4"/>
          <w:position w:val="-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name</w:t>
      </w:r>
      <w:r w:rsidRPr="00A23847">
        <w:rPr>
          <w:rFonts w:ascii="Times New Roman" w:eastAsia="Times New Roman" w:hAnsi="Times New Roman" w:cs="Times New Roman"/>
          <w:color w:val="231F20"/>
          <w:spacing w:val="-4"/>
          <w:position w:val="-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or parent</w:t>
      </w:r>
      <w:r w:rsidRPr="00A23847">
        <w:rPr>
          <w:rFonts w:ascii="Times New Roman" w:eastAsia="Times New Roman" w:hAnsi="Times New Roman" w:cs="Times New Roman"/>
          <w:color w:val="231F20"/>
          <w:spacing w:val="-11"/>
          <w:position w:val="-1"/>
          <w:sz w:val="20"/>
          <w:szCs w:val="20"/>
        </w:rPr>
        <w:t>’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s</w:t>
      </w:r>
      <w:r w:rsidRPr="00A23847">
        <w:rPr>
          <w:rFonts w:ascii="Times New Roman" w:eastAsia="Times New Roman" w:hAnsi="Times New Roman" w:cs="Times New Roman"/>
          <w:color w:val="231F20"/>
          <w:spacing w:val="-6"/>
          <w:position w:val="-1"/>
          <w:sz w:val="20"/>
          <w:szCs w:val="20"/>
        </w:rPr>
        <w:t xml:space="preserve"> </w:t>
      </w:r>
      <w:r w:rsidRPr="00A23847">
        <w:rPr>
          <w:rFonts w:ascii="Times New Roman" w:eastAsia="Times New Roman" w:hAnsi="Times New Roman" w:cs="Times New Roman"/>
          <w:color w:val="231F20"/>
          <w:position w:val="-1"/>
          <w:sz w:val="20"/>
          <w:szCs w:val="20"/>
        </w:rPr>
        <w:t>name.</w:t>
      </w:r>
    </w:p>
    <w:p w:rsidR="0066246F" w:rsidRPr="00A23847" w:rsidRDefault="0066246F">
      <w:pPr>
        <w:spacing w:before="1" w:after="0" w:line="280" w:lineRule="exact"/>
        <w:rPr>
          <w:sz w:val="28"/>
          <w:szCs w:val="28"/>
        </w:rPr>
      </w:pPr>
    </w:p>
    <w:tbl>
      <w:tblPr>
        <w:tblW w:w="0" w:type="auto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3"/>
        <w:gridCol w:w="4673"/>
        <w:gridCol w:w="5033"/>
      </w:tblGrid>
      <w:tr w:rsidR="0066246F" w:rsidRPr="00A23847">
        <w:trPr>
          <w:trHeight w:hRule="exact" w:val="323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>Specie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>Numbe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4"/>
                <w:szCs w:val="24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>of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3"/>
                <w:sz w:val="24"/>
                <w:szCs w:val="24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>Animals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9C6021">
            <w:pPr>
              <w:spacing w:before="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>County</w:t>
            </w:r>
            <w:r w:rsidR="002919B0"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 xml:space="preserve"> Identification</w:t>
            </w:r>
            <w:r w:rsidR="002919B0"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31F20"/>
                <w:sz w:val="24"/>
                <w:szCs w:val="24"/>
              </w:rPr>
              <w:t>Deadline</w:t>
            </w:r>
          </w:p>
        </w:tc>
      </w:tr>
      <w:tr w:rsidR="0066246F" w:rsidRPr="00A23847">
        <w:trPr>
          <w:trHeight w:hRule="exact" w:val="307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Market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6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eef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10 per</w:t>
            </w:r>
            <w:r w:rsidRPr="00A23847">
              <w:rPr>
                <w:rFonts w:ascii="Times New Roman" w:eastAsia="Times New Roman" w:hAnsi="Times New Roman" w:cs="Times New Roman"/>
                <w:color w:val="231F20"/>
                <w:spacing w:val="-3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member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299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Market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6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Lamb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20 per member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299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eef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Feede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0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Calve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06046C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 xml:space="preserve">20 </w:t>
            </w:r>
            <w:r w:rsidR="002919B0"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per member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ucket Calve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Registe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d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7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eding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8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Heifer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Comme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cial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1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eding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8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Heifer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Registe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d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7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eding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8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we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lastRenderedPageBreak/>
              <w:t>Comme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cial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11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eding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8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we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299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Swine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40 per</w:t>
            </w:r>
            <w:r w:rsidRPr="00A23847">
              <w:rPr>
                <w:rFonts w:ascii="Times New Roman" w:eastAsia="Times New Roman" w:hAnsi="Times New Roman" w:cs="Times New Roman"/>
                <w:color w:val="231F20"/>
                <w:spacing w:val="-3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member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299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B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4"/>
                <w:sz w:val="20"/>
                <w:szCs w:val="20"/>
              </w:rPr>
              <w:t>r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eeding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pacing w:val="-8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Swine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40 per</w:t>
            </w:r>
            <w:r w:rsidRPr="00A23847">
              <w:rPr>
                <w:rFonts w:ascii="Times New Roman" w:eastAsia="Times New Roman" w:hAnsi="Times New Roman" w:cs="Times New Roman"/>
                <w:color w:val="231F20"/>
                <w:spacing w:val="-3"/>
                <w:sz w:val="20"/>
                <w:szCs w:val="20"/>
              </w:rPr>
              <w:t xml:space="preserve"> </w:t>
            </w: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member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Dairy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326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Dairy Goat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/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246F" w:rsidRPr="00A23847">
        <w:trPr>
          <w:trHeight w:hRule="exact" w:val="299"/>
        </w:trPr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18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b/>
                <w:bCs/>
                <w:color w:val="231F20"/>
                <w:sz w:val="20"/>
                <w:szCs w:val="20"/>
              </w:rPr>
              <w:t>Meat (Market) Goats</w:t>
            </w:r>
          </w:p>
        </w:tc>
        <w:tc>
          <w:tcPr>
            <w:tcW w:w="467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2919B0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847">
              <w:rPr>
                <w:rFonts w:ascii="Times New Roman" w:eastAsia="Times New Roman" w:hAnsi="Times New Roman" w:cs="Times New Roman"/>
                <w:color w:val="231F20"/>
                <w:sz w:val="20"/>
                <w:szCs w:val="20"/>
              </w:rPr>
              <w:t>20 per member</w:t>
            </w:r>
          </w:p>
        </w:tc>
        <w:tc>
          <w:tcPr>
            <w:tcW w:w="5033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:rsidR="0066246F" w:rsidRPr="00A23847" w:rsidRDefault="0066246F">
            <w:pPr>
              <w:spacing w:before="22" w:after="0" w:line="240" w:lineRule="auto"/>
              <w:ind w:left="70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66246F" w:rsidRPr="00A23847" w:rsidRDefault="0066246F">
      <w:pPr>
        <w:spacing w:before="5" w:after="0" w:line="110" w:lineRule="exact"/>
        <w:rPr>
          <w:sz w:val="11"/>
          <w:szCs w:val="11"/>
        </w:rPr>
      </w:pPr>
    </w:p>
    <w:p w:rsidR="009C6021" w:rsidRDefault="009C6021" w:rsidP="009C6021">
      <w:pPr>
        <w:spacing w:before="34"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Identification</w:t>
      </w:r>
      <w:r>
        <w:rPr>
          <w:rFonts w:ascii="Times New Roman" w:eastAsia="Times New Roman" w:hAnsi="Times New Roman" w:cs="Times New Roman"/>
          <w:b/>
          <w:bCs/>
          <w:color w:val="231F20"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b/>
          <w:bCs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F20"/>
          <w:sz w:val="20"/>
          <w:szCs w:val="20"/>
        </w:rPr>
        <w:t>Animals</w:t>
      </w:r>
    </w:p>
    <w:p w:rsidR="009C6021" w:rsidRDefault="009C6021" w:rsidP="009C6021">
      <w:pPr>
        <w:spacing w:before="10" w:after="0" w:line="240" w:lineRule="auto"/>
        <w:ind w:left="100" w:right="-70"/>
        <w:rPr>
          <w:rFonts w:ascii="Times New Roman" w:eastAsia="Times New Roman" w:hAnsi="Times New Roman" w:cs="Times New Roman"/>
          <w:color w:val="231F20"/>
          <w:sz w:val="20"/>
          <w:szCs w:val="20"/>
        </w:rPr>
      </w:pP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ll animals must be individually identified,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listed on the appropriate form and on file</w:t>
      </w:r>
      <w:r>
        <w:rPr>
          <w:rFonts w:ascii="Times New Roman" w:eastAsia="Times New Roman" w:hAnsi="Times New Roman" w:cs="Times New Roman"/>
          <w:color w:val="231F20"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in the local extension office</w:t>
      </w:r>
      <w:r>
        <w:rPr>
          <w:rFonts w:ascii="Times New Roman" w:eastAsia="Times New Roman" w:hAnsi="Times New Roman" w:cs="Times New Roman"/>
          <w:color w:val="231F20"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or with the local F</w:t>
      </w:r>
      <w:r>
        <w:rPr>
          <w:rFonts w:ascii="Times New Roman" w:eastAsia="Times New Roman" w:hAnsi="Times New Roman" w:cs="Times New Roman"/>
          <w:color w:val="231F20"/>
          <w:spacing w:val="-16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chapter and general F</w:t>
      </w:r>
      <w:r>
        <w:rPr>
          <w:rFonts w:ascii="Times New Roman" w:eastAsia="Times New Roman" w:hAnsi="Times New Roman" w:cs="Times New Roman"/>
          <w:color w:val="231F20"/>
          <w:spacing w:val="-1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color w:val="231F20"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superintendent.</w:t>
      </w:r>
    </w:p>
    <w:p w:rsidR="009C6021" w:rsidRDefault="009C6021" w:rsidP="009C6021">
      <w:pPr>
        <w:spacing w:before="10" w:after="0" w:line="240" w:lineRule="auto"/>
        <w:ind w:left="100" w:right="-70"/>
        <w:rPr>
          <w:rFonts w:ascii="Times New Roman" w:eastAsia="Times New Roman" w:hAnsi="Times New Roman" w:cs="Times New Roman"/>
          <w:color w:val="231F20"/>
          <w:sz w:val="20"/>
          <w:szCs w:val="20"/>
        </w:rPr>
      </w:pPr>
    </w:p>
    <w:p w:rsidR="009C6021" w:rsidRPr="009914AA" w:rsidRDefault="009C6021" w:rsidP="009C6021">
      <w:pPr>
        <w:spacing w:before="10" w:after="0" w:line="240" w:lineRule="auto"/>
        <w:ind w:left="100" w:right="-70"/>
        <w:rPr>
          <w:rFonts w:ascii="Times New Roman" w:eastAsia="Times New Roman" w:hAnsi="Times New Roman" w:cs="Times New Roman"/>
          <w:b/>
          <w:color w:val="231F20"/>
          <w:sz w:val="20"/>
          <w:szCs w:val="20"/>
        </w:rPr>
      </w:pPr>
      <w:r w:rsidRPr="009914AA">
        <w:rPr>
          <w:rFonts w:ascii="Times New Roman" w:eastAsia="Times New Roman" w:hAnsi="Times New Roman" w:cs="Times New Roman"/>
          <w:b/>
          <w:color w:val="231F20"/>
          <w:sz w:val="20"/>
          <w:szCs w:val="20"/>
        </w:rPr>
        <w:t>State Fair/AKSARBEN Identification of Animals</w:t>
      </w:r>
    </w:p>
    <w:p w:rsidR="009C6021" w:rsidRPr="009914AA" w:rsidRDefault="009C6021" w:rsidP="009C6021">
      <w:pPr>
        <w:spacing w:before="8" w:after="0" w:line="181" w:lineRule="exact"/>
        <w:ind w:left="100" w:right="-20"/>
        <w:rPr>
          <w:rFonts w:ascii="Times New Roman" w:eastAsia="Times New Roman" w:hAnsi="Times New Roman" w:cs="Times New Roman"/>
          <w:b/>
          <w:sz w:val="16"/>
          <w:szCs w:val="16"/>
        </w:rPr>
      </w:pPr>
      <w:r w:rsidRPr="009914AA">
        <w:rPr>
          <w:rFonts w:ascii="Times New Roman" w:eastAsia="Times New Roman" w:hAnsi="Times New Roman" w:cs="Times New Roman"/>
          <w:b/>
          <w:color w:val="231F20"/>
          <w:sz w:val="16"/>
          <w:szCs w:val="16"/>
        </w:rPr>
        <w:t>DNA</w:t>
      </w:r>
      <w:r w:rsidRPr="009914AA">
        <w:rPr>
          <w:rFonts w:ascii="Times New Roman" w:eastAsia="Times New Roman" w:hAnsi="Times New Roman" w:cs="Times New Roman"/>
          <w:b/>
          <w:color w:val="231F20"/>
          <w:spacing w:val="-9"/>
          <w:sz w:val="16"/>
          <w:szCs w:val="16"/>
        </w:rPr>
        <w:t xml:space="preserve"> </w:t>
      </w:r>
      <w:r w:rsidRPr="009914AA">
        <w:rPr>
          <w:rFonts w:ascii="Times New Roman" w:eastAsia="Times New Roman" w:hAnsi="Times New Roman" w:cs="Times New Roman"/>
          <w:b/>
          <w:color w:val="231F20"/>
          <w:sz w:val="16"/>
          <w:szCs w:val="16"/>
        </w:rPr>
        <w:t>samples are required for market beef, lambs, swine and meat goats at both State Fair and</w:t>
      </w:r>
      <w:r w:rsidRPr="009914AA">
        <w:rPr>
          <w:rFonts w:ascii="Times New Roman" w:eastAsia="Times New Roman" w:hAnsi="Times New Roman" w:cs="Times New Roman"/>
          <w:b/>
          <w:color w:val="231F20"/>
          <w:spacing w:val="-10"/>
          <w:sz w:val="16"/>
          <w:szCs w:val="16"/>
        </w:rPr>
        <w:t xml:space="preserve"> </w:t>
      </w:r>
      <w:r w:rsidRPr="009914AA">
        <w:rPr>
          <w:rFonts w:ascii="Times New Roman" w:eastAsia="Times New Roman" w:hAnsi="Times New Roman" w:cs="Times New Roman"/>
          <w:b/>
          <w:color w:val="231F20"/>
          <w:sz w:val="16"/>
          <w:szCs w:val="16"/>
        </w:rPr>
        <w:t>AKSARBEN Foundation. Breeding Nomination Cards are required for Breeding Beef, Sheep, Does and FFA Swine (State Fair only).</w:t>
      </w:r>
    </w:p>
    <w:p w:rsidR="0066246F" w:rsidRPr="0006046C" w:rsidRDefault="002919B0" w:rsidP="0006046C">
      <w:pPr>
        <w:spacing w:before="10" w:after="0" w:line="160" w:lineRule="exact"/>
        <w:rPr>
          <w:sz w:val="16"/>
          <w:szCs w:val="16"/>
        </w:rPr>
      </w:pPr>
      <w:r>
        <w:br w:type="column"/>
      </w:r>
    </w:p>
    <w:sectPr w:rsidR="0066246F" w:rsidRPr="0006046C">
      <w:type w:val="continuous"/>
      <w:pgSz w:w="15840" w:h="12240" w:orient="landscape"/>
      <w:pgMar w:top="240" w:right="600" w:bottom="280" w:left="620" w:header="720" w:footer="720" w:gutter="0"/>
      <w:cols w:num="2" w:space="720" w:equalWidth="0">
        <w:col w:w="14240" w:space="29"/>
        <w:col w:w="351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E0NDG1MLQ0NTVQ0lEKTi0uzszPAykwrAUAXUBoeSwAAAA="/>
  </w:docVars>
  <w:rsids>
    <w:rsidRoot w:val="0066246F"/>
    <w:rsid w:val="000047DA"/>
    <w:rsid w:val="0006046C"/>
    <w:rsid w:val="001765C1"/>
    <w:rsid w:val="001F7AF1"/>
    <w:rsid w:val="002919B0"/>
    <w:rsid w:val="002E5ED2"/>
    <w:rsid w:val="0031654E"/>
    <w:rsid w:val="00511CDD"/>
    <w:rsid w:val="0066246F"/>
    <w:rsid w:val="00781EF7"/>
    <w:rsid w:val="008F51D4"/>
    <w:rsid w:val="00942ABC"/>
    <w:rsid w:val="009C6021"/>
    <w:rsid w:val="009E0803"/>
    <w:rsid w:val="00A23847"/>
    <w:rsid w:val="00BE6A56"/>
    <w:rsid w:val="00F446F9"/>
    <w:rsid w:val="00FA6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5E17D6-2D8E-4D3C-9847-FCC2C144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04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4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y Wagner</dc:creator>
  <cp:lastModifiedBy>Penny Pedersen</cp:lastModifiedBy>
  <cp:revision>2</cp:revision>
  <cp:lastPrinted>2016-01-07T15:50:00Z</cp:lastPrinted>
  <dcterms:created xsi:type="dcterms:W3CDTF">2019-06-10T15:44:00Z</dcterms:created>
  <dcterms:modified xsi:type="dcterms:W3CDTF">2019-06-10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2-19T00:00:00Z</vt:filetime>
  </property>
  <property fmtid="{D5CDD505-2E9C-101B-9397-08002B2CF9AE}" pid="3" name="LastSaved">
    <vt:filetime>2014-01-21T00:00:00Z</vt:filetime>
  </property>
</Properties>
</file>